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092E3A" w14:textId="77777777" w:rsidR="006A2371" w:rsidRDefault="006A2371" w:rsidP="006A2371">
      <w:pPr>
        <w:pStyle w:val="Default"/>
      </w:pPr>
    </w:p>
    <w:p w14:paraId="78775795" w14:textId="77777777" w:rsidR="009C376F" w:rsidRDefault="009C376F" w:rsidP="006A2371">
      <w:pPr>
        <w:pStyle w:val="Default"/>
        <w:rPr>
          <w:rFonts w:cstheme="minorBidi"/>
          <w:color w:val="auto"/>
        </w:rPr>
        <w:sectPr w:rsidR="009C376F" w:rsidSect="00F52699">
          <w:pgSz w:w="12240" w:h="15840"/>
          <w:pgMar w:top="576" w:right="1440" w:bottom="576" w:left="1440" w:header="720" w:footer="720" w:gutter="0"/>
          <w:cols w:num="3" w:space="720"/>
          <w:docGrid w:linePitch="360"/>
        </w:sectPr>
      </w:pPr>
    </w:p>
    <w:p w14:paraId="2E3F3CCA" w14:textId="3D942C61" w:rsidR="006A2371" w:rsidRPr="009C376F" w:rsidRDefault="009C376F" w:rsidP="009C376F">
      <w:pPr>
        <w:pStyle w:val="Default"/>
        <w:jc w:val="center"/>
        <w:rPr>
          <w:rFonts w:cstheme="minorBidi"/>
          <w:b/>
          <w:color w:val="auto"/>
          <w:sz w:val="28"/>
          <w:szCs w:val="28"/>
        </w:rPr>
      </w:pPr>
      <w:r w:rsidRPr="009C376F">
        <w:rPr>
          <w:rFonts w:cstheme="minorBidi"/>
          <w:b/>
          <w:color w:val="auto"/>
          <w:sz w:val="28"/>
          <w:szCs w:val="28"/>
        </w:rPr>
        <w:t xml:space="preserve">District </w:t>
      </w:r>
      <w:proofErr w:type="spellStart"/>
      <w:r w:rsidRPr="009C376F">
        <w:rPr>
          <w:rFonts w:cstheme="minorBidi"/>
          <w:b/>
          <w:color w:val="auto"/>
          <w:sz w:val="28"/>
          <w:szCs w:val="28"/>
        </w:rPr>
        <w:t>Superientendent’s</w:t>
      </w:r>
      <w:proofErr w:type="spellEnd"/>
      <w:r w:rsidRPr="009C376F">
        <w:rPr>
          <w:rFonts w:cstheme="minorBidi"/>
          <w:b/>
          <w:color w:val="auto"/>
          <w:sz w:val="28"/>
          <w:szCs w:val="28"/>
        </w:rPr>
        <w:t xml:space="preserve"> Contact Information</w:t>
      </w:r>
    </w:p>
    <w:p w14:paraId="4D2A9AA9" w14:textId="77777777" w:rsidR="009C376F" w:rsidRDefault="009C376F" w:rsidP="006A2371">
      <w:pPr>
        <w:pStyle w:val="Default"/>
        <w:sectPr w:rsidR="009C376F" w:rsidSect="009C376F">
          <w:type w:val="continuous"/>
          <w:pgSz w:w="12240" w:h="15840"/>
          <w:pgMar w:top="576" w:right="1440" w:bottom="576" w:left="1440" w:header="720" w:footer="720" w:gutter="0"/>
          <w:cols w:space="720"/>
          <w:docGrid w:linePitch="360"/>
        </w:sectPr>
      </w:pPr>
    </w:p>
    <w:p w14:paraId="4B0BE36E" w14:textId="1567E0DF" w:rsidR="006A2371" w:rsidRDefault="006A2371" w:rsidP="009C376F">
      <w:pPr>
        <w:pStyle w:val="NoSpacing"/>
      </w:pPr>
    </w:p>
    <w:p w14:paraId="2220C8D5" w14:textId="77777777" w:rsidR="006A2371" w:rsidRDefault="006A2371" w:rsidP="006A2371">
      <w:pPr>
        <w:pStyle w:val="Default"/>
        <w:rPr>
          <w:rFonts w:cstheme="minorBidi"/>
          <w:color w:val="auto"/>
        </w:rPr>
      </w:pPr>
    </w:p>
    <w:p w14:paraId="5EC54CFF" w14:textId="77777777" w:rsidR="006A2371" w:rsidRPr="006A2371" w:rsidRDefault="006A2371" w:rsidP="006A2371">
      <w:pPr>
        <w:pStyle w:val="Default"/>
        <w:rPr>
          <w:rStyle w:val="A1"/>
          <w:rFonts w:cstheme="minorBidi"/>
          <w:color w:val="auto"/>
        </w:rPr>
        <w:sectPr w:rsidR="006A2371" w:rsidRPr="006A2371" w:rsidSect="009C376F">
          <w:type w:val="continuous"/>
          <w:pgSz w:w="12240" w:h="15840"/>
          <w:pgMar w:top="576" w:right="1440" w:bottom="576" w:left="1440" w:header="720" w:footer="720" w:gutter="0"/>
          <w:cols w:num="3" w:space="720"/>
          <w:docGrid w:linePitch="360"/>
        </w:sectPr>
      </w:pPr>
      <w:r>
        <w:rPr>
          <w:rFonts w:cstheme="minorBidi"/>
          <w:color w:val="auto"/>
        </w:rPr>
        <w:t xml:space="preserve"> </w:t>
      </w:r>
    </w:p>
    <w:p w14:paraId="12B737E9" w14:textId="77777777" w:rsidR="009C376F" w:rsidRDefault="009C376F" w:rsidP="009C376F">
      <w:pPr>
        <w:pStyle w:val="NoSpacing"/>
        <w:rPr>
          <w:rStyle w:val="A1"/>
          <w:b/>
          <w:bCs/>
          <w:color w:val="auto"/>
          <w:sz w:val="22"/>
          <w:szCs w:val="22"/>
        </w:rPr>
      </w:pPr>
    </w:p>
    <w:p w14:paraId="5227C6A0" w14:textId="1D70FD6E" w:rsidR="006A2371" w:rsidRPr="009C376F" w:rsidRDefault="006A2371" w:rsidP="009C376F">
      <w:pPr>
        <w:pStyle w:val="NoSpacing"/>
        <w:rPr>
          <w:rStyle w:val="A1"/>
          <w:b/>
          <w:bCs/>
          <w:color w:val="auto"/>
          <w:sz w:val="22"/>
          <w:szCs w:val="22"/>
        </w:rPr>
      </w:pPr>
      <w:bookmarkStart w:id="0" w:name="_GoBack"/>
      <w:bookmarkEnd w:id="0"/>
      <w:r w:rsidRPr="009C376F">
        <w:rPr>
          <w:rStyle w:val="A1"/>
          <w:b/>
          <w:bCs/>
          <w:color w:val="auto"/>
          <w:sz w:val="22"/>
          <w:szCs w:val="22"/>
        </w:rPr>
        <w:t>Atlantic</w:t>
      </w:r>
    </w:p>
    <w:p w14:paraId="5AFBC8DB" w14:textId="588BE68B" w:rsidR="006A2371" w:rsidRPr="009C376F" w:rsidRDefault="00203664" w:rsidP="009C376F">
      <w:pPr>
        <w:pStyle w:val="NoSpacing"/>
      </w:pPr>
      <w:r w:rsidRPr="009C376F">
        <w:rPr>
          <w:rStyle w:val="A1"/>
          <w:i/>
          <w:iCs/>
          <w:color w:val="auto"/>
          <w:sz w:val="22"/>
          <w:szCs w:val="22"/>
        </w:rPr>
        <w:t>Peter Moore</w:t>
      </w:r>
    </w:p>
    <w:p w14:paraId="68C637B9" w14:textId="77777777" w:rsidR="00203664" w:rsidRPr="009C376F" w:rsidRDefault="00203664" w:rsidP="009C376F">
      <w:pPr>
        <w:pStyle w:val="NoSpacing"/>
        <w:rPr>
          <w:rStyle w:val="A1"/>
          <w:color w:val="auto"/>
          <w:sz w:val="22"/>
          <w:szCs w:val="22"/>
        </w:rPr>
      </w:pPr>
      <w:r w:rsidRPr="009C376F">
        <w:rPr>
          <w:rStyle w:val="A1"/>
          <w:color w:val="auto"/>
          <w:sz w:val="22"/>
          <w:szCs w:val="22"/>
        </w:rPr>
        <w:t>506-383-8326</w:t>
      </w:r>
    </w:p>
    <w:p w14:paraId="6EA2D014" w14:textId="7AC1682B" w:rsidR="006A2371" w:rsidRPr="009C376F" w:rsidRDefault="009C376F" w:rsidP="009C376F">
      <w:pPr>
        <w:pStyle w:val="NoSpacing"/>
        <w:rPr>
          <w:rStyle w:val="Hyperlink"/>
        </w:rPr>
      </w:pPr>
      <w:hyperlink r:id="rId4" w:history="1">
        <w:r w:rsidR="00203664" w:rsidRPr="009C376F">
          <w:rPr>
            <w:rStyle w:val="Hyperlink"/>
          </w:rPr>
          <w:t>ptmoore@atlanticdistrict.com</w:t>
        </w:r>
      </w:hyperlink>
    </w:p>
    <w:p w14:paraId="7CD4184C" w14:textId="77777777" w:rsidR="00203664" w:rsidRPr="009C376F" w:rsidRDefault="00203664" w:rsidP="009C376F">
      <w:pPr>
        <w:pStyle w:val="NoSpacing"/>
        <w:rPr>
          <w:rStyle w:val="A1"/>
          <w:b/>
          <w:bCs/>
          <w:color w:val="auto"/>
          <w:sz w:val="22"/>
          <w:szCs w:val="22"/>
        </w:rPr>
      </w:pPr>
    </w:p>
    <w:p w14:paraId="7715704B" w14:textId="36873A4B" w:rsidR="00F52699" w:rsidRPr="009C376F" w:rsidRDefault="00F52699" w:rsidP="009C376F">
      <w:pPr>
        <w:pStyle w:val="NoSpacing"/>
      </w:pPr>
      <w:r w:rsidRPr="009C376F">
        <w:rPr>
          <w:rStyle w:val="A1"/>
          <w:b/>
          <w:bCs/>
          <w:color w:val="auto"/>
          <w:sz w:val="22"/>
          <w:szCs w:val="22"/>
        </w:rPr>
        <w:t>Central Canada</w:t>
      </w:r>
    </w:p>
    <w:p w14:paraId="0C81F625" w14:textId="77777777" w:rsidR="00F52699" w:rsidRPr="009C376F" w:rsidRDefault="00F52699" w:rsidP="009C376F">
      <w:pPr>
        <w:pStyle w:val="NoSpacing"/>
      </w:pPr>
      <w:r w:rsidRPr="009C376F">
        <w:rPr>
          <w:rStyle w:val="A1"/>
          <w:i/>
          <w:iCs/>
          <w:color w:val="auto"/>
          <w:sz w:val="22"/>
          <w:szCs w:val="22"/>
        </w:rPr>
        <w:t>Peter Rigby</w:t>
      </w:r>
    </w:p>
    <w:p w14:paraId="70CC9785" w14:textId="77777777" w:rsidR="00F52699" w:rsidRPr="009C376F" w:rsidRDefault="00F52699" w:rsidP="009C376F">
      <w:pPr>
        <w:pStyle w:val="NoSpacing"/>
      </w:pPr>
      <w:r w:rsidRPr="009C376F">
        <w:rPr>
          <w:rStyle w:val="A1"/>
          <w:color w:val="auto"/>
          <w:sz w:val="22"/>
          <w:szCs w:val="22"/>
        </w:rPr>
        <w:t>613-929-1025</w:t>
      </w:r>
    </w:p>
    <w:p w14:paraId="73DDBE5A" w14:textId="77777777" w:rsidR="00F52699" w:rsidRPr="009C376F" w:rsidRDefault="009C376F" w:rsidP="009C376F">
      <w:pPr>
        <w:pStyle w:val="NoSpacing"/>
        <w:rPr>
          <w:rStyle w:val="Hyperlink"/>
          <w:rFonts w:cs="Open Sans"/>
        </w:rPr>
      </w:pPr>
      <w:hyperlink r:id="rId5" w:history="1">
        <w:r w:rsidR="00F52699" w:rsidRPr="009C376F">
          <w:rPr>
            <w:rStyle w:val="Hyperlink"/>
            <w:rFonts w:cs="Open Sans"/>
          </w:rPr>
          <w:t>peter.rigby@ccdwesleyan.ca</w:t>
        </w:r>
      </w:hyperlink>
    </w:p>
    <w:p w14:paraId="1CDC7869" w14:textId="77777777" w:rsidR="00F52699" w:rsidRPr="009C376F" w:rsidRDefault="00F52699" w:rsidP="009C376F">
      <w:pPr>
        <w:pStyle w:val="NoSpacing"/>
      </w:pPr>
    </w:p>
    <w:p w14:paraId="51041568" w14:textId="77777777" w:rsidR="00F52699" w:rsidRPr="009C376F" w:rsidRDefault="00F52699" w:rsidP="009C376F">
      <w:pPr>
        <w:pStyle w:val="NoSpacing"/>
      </w:pPr>
      <w:r w:rsidRPr="009C376F">
        <w:rPr>
          <w:rStyle w:val="A1"/>
          <w:b/>
          <w:bCs/>
          <w:color w:val="auto"/>
          <w:sz w:val="22"/>
          <w:szCs w:val="22"/>
        </w:rPr>
        <w:t>Central New York</w:t>
      </w:r>
    </w:p>
    <w:p w14:paraId="24B618A4" w14:textId="77777777" w:rsidR="00F52699" w:rsidRPr="009C376F" w:rsidRDefault="00F52699" w:rsidP="009C376F">
      <w:pPr>
        <w:pStyle w:val="NoSpacing"/>
      </w:pPr>
      <w:r w:rsidRPr="009C376F">
        <w:rPr>
          <w:rStyle w:val="A1"/>
          <w:i/>
          <w:iCs/>
          <w:color w:val="auto"/>
          <w:sz w:val="22"/>
          <w:szCs w:val="22"/>
        </w:rPr>
        <w:t xml:space="preserve">Matthew Pickering </w:t>
      </w:r>
    </w:p>
    <w:p w14:paraId="78DC0798" w14:textId="77777777" w:rsidR="00F52699" w:rsidRPr="009C376F" w:rsidRDefault="00F52699" w:rsidP="009C376F">
      <w:pPr>
        <w:pStyle w:val="NoSpacing"/>
      </w:pPr>
      <w:r w:rsidRPr="009C376F">
        <w:rPr>
          <w:rStyle w:val="A1"/>
          <w:color w:val="auto"/>
          <w:sz w:val="22"/>
          <w:szCs w:val="22"/>
        </w:rPr>
        <w:t>607-368-6648</w:t>
      </w:r>
    </w:p>
    <w:p w14:paraId="2C1C3F04" w14:textId="0A90B966" w:rsidR="00F52699" w:rsidRPr="009C376F" w:rsidRDefault="009C376F" w:rsidP="009C376F">
      <w:pPr>
        <w:pStyle w:val="NoSpacing"/>
        <w:rPr>
          <w:rStyle w:val="Hyperlink"/>
          <w:rFonts w:cs="Open Sans"/>
        </w:rPr>
      </w:pPr>
      <w:hyperlink r:id="rId6" w:history="1">
        <w:r w:rsidR="00FA02CC" w:rsidRPr="009C376F">
          <w:rPr>
            <w:rStyle w:val="Hyperlink"/>
            <w:rFonts w:cs="Open Sans"/>
          </w:rPr>
          <w:t>cnydwc@gmail.com</w:t>
        </w:r>
      </w:hyperlink>
    </w:p>
    <w:p w14:paraId="52AA4C67" w14:textId="77777777" w:rsidR="00F52699" w:rsidRPr="009C376F" w:rsidRDefault="00F52699" w:rsidP="009C376F">
      <w:pPr>
        <w:pStyle w:val="NoSpacing"/>
      </w:pPr>
    </w:p>
    <w:p w14:paraId="6A41DDFD" w14:textId="77777777" w:rsidR="00F52699" w:rsidRPr="009C376F" w:rsidRDefault="00F52699" w:rsidP="009C376F">
      <w:pPr>
        <w:pStyle w:val="NoSpacing"/>
      </w:pPr>
      <w:r w:rsidRPr="009C376F">
        <w:rPr>
          <w:rStyle w:val="A1"/>
          <w:b/>
          <w:bCs/>
          <w:color w:val="auto"/>
          <w:sz w:val="22"/>
          <w:szCs w:val="22"/>
        </w:rPr>
        <w:t xml:space="preserve">Chesapeake </w:t>
      </w:r>
    </w:p>
    <w:p w14:paraId="7BEE1331" w14:textId="5B7856B6" w:rsidR="00F52699" w:rsidRPr="009C376F" w:rsidRDefault="00FA02CC" w:rsidP="009C376F">
      <w:pPr>
        <w:pStyle w:val="NoSpacing"/>
      </w:pPr>
      <w:r w:rsidRPr="009C376F">
        <w:rPr>
          <w:rStyle w:val="A1"/>
          <w:i/>
          <w:iCs/>
          <w:color w:val="auto"/>
          <w:sz w:val="22"/>
          <w:szCs w:val="22"/>
        </w:rPr>
        <w:t xml:space="preserve">Mike </w:t>
      </w:r>
      <w:proofErr w:type="spellStart"/>
      <w:r w:rsidRPr="009C376F">
        <w:rPr>
          <w:rStyle w:val="A1"/>
          <w:i/>
          <w:iCs/>
          <w:color w:val="auto"/>
          <w:sz w:val="22"/>
          <w:szCs w:val="22"/>
        </w:rPr>
        <w:t>HIlson</w:t>
      </w:r>
      <w:proofErr w:type="spellEnd"/>
    </w:p>
    <w:p w14:paraId="7763284C" w14:textId="4EFBCE59" w:rsidR="00F52699" w:rsidRPr="009C376F" w:rsidRDefault="00FA02CC" w:rsidP="009C376F">
      <w:pPr>
        <w:pStyle w:val="NoSpacing"/>
      </w:pPr>
      <w:r w:rsidRPr="009C376F">
        <w:rPr>
          <w:rStyle w:val="A1"/>
          <w:color w:val="auto"/>
          <w:sz w:val="22"/>
          <w:szCs w:val="22"/>
        </w:rPr>
        <w:t>410-571-9235</w:t>
      </w:r>
    </w:p>
    <w:p w14:paraId="320DE239" w14:textId="7E39446D" w:rsidR="00F52699" w:rsidRPr="009C376F" w:rsidRDefault="009C376F" w:rsidP="009C376F">
      <w:pPr>
        <w:pStyle w:val="NoSpacing"/>
        <w:rPr>
          <w:rStyle w:val="A1"/>
          <w:color w:val="auto"/>
          <w:sz w:val="22"/>
          <w:szCs w:val="22"/>
        </w:rPr>
      </w:pPr>
      <w:hyperlink r:id="rId7" w:history="1">
        <w:r w:rsidR="00FA02CC" w:rsidRPr="009C376F">
          <w:rPr>
            <w:rStyle w:val="Hyperlink"/>
            <w:rFonts w:cs="Open Sans"/>
          </w:rPr>
          <w:t>mike@newlife.live</w:t>
        </w:r>
      </w:hyperlink>
    </w:p>
    <w:p w14:paraId="59AC6CDD" w14:textId="77777777" w:rsidR="00F52699" w:rsidRPr="009C376F" w:rsidRDefault="00F52699" w:rsidP="009C376F">
      <w:pPr>
        <w:pStyle w:val="NoSpacing"/>
      </w:pPr>
    </w:p>
    <w:p w14:paraId="46D9310D" w14:textId="77777777" w:rsidR="00F52699" w:rsidRPr="009C376F" w:rsidRDefault="00F52699" w:rsidP="009C376F">
      <w:pPr>
        <w:pStyle w:val="NoSpacing"/>
      </w:pPr>
      <w:r w:rsidRPr="009C376F">
        <w:rPr>
          <w:rStyle w:val="A1"/>
          <w:b/>
          <w:bCs/>
          <w:color w:val="auto"/>
          <w:sz w:val="22"/>
          <w:szCs w:val="22"/>
        </w:rPr>
        <w:t>Crossroads</w:t>
      </w:r>
    </w:p>
    <w:p w14:paraId="153BA69A" w14:textId="77777777" w:rsidR="00F52699" w:rsidRPr="009C376F" w:rsidRDefault="00F52699" w:rsidP="009C376F">
      <w:pPr>
        <w:pStyle w:val="NoSpacing"/>
      </w:pPr>
      <w:r w:rsidRPr="009C376F">
        <w:rPr>
          <w:rStyle w:val="A1"/>
          <w:i/>
          <w:iCs/>
          <w:color w:val="auto"/>
          <w:sz w:val="22"/>
          <w:szCs w:val="22"/>
        </w:rPr>
        <w:t xml:space="preserve">Mark </w:t>
      </w:r>
      <w:proofErr w:type="spellStart"/>
      <w:r w:rsidRPr="009C376F">
        <w:rPr>
          <w:rStyle w:val="A1"/>
          <w:i/>
          <w:iCs/>
          <w:color w:val="auto"/>
          <w:sz w:val="22"/>
          <w:szCs w:val="22"/>
        </w:rPr>
        <w:t>Gorveatte</w:t>
      </w:r>
      <w:proofErr w:type="spellEnd"/>
    </w:p>
    <w:p w14:paraId="2C73247C" w14:textId="77777777" w:rsidR="00F52699" w:rsidRPr="009C376F" w:rsidRDefault="00F52699" w:rsidP="009C376F">
      <w:pPr>
        <w:pStyle w:val="NoSpacing"/>
      </w:pPr>
      <w:r w:rsidRPr="009C376F">
        <w:rPr>
          <w:rStyle w:val="A1"/>
          <w:color w:val="auto"/>
          <w:sz w:val="22"/>
          <w:szCs w:val="22"/>
        </w:rPr>
        <w:t>317-645-7980</w:t>
      </w:r>
    </w:p>
    <w:p w14:paraId="584B67E9" w14:textId="4A8F389C" w:rsidR="00F52699" w:rsidRPr="009C376F" w:rsidRDefault="009C376F" w:rsidP="009C376F">
      <w:pPr>
        <w:pStyle w:val="NoSpacing"/>
        <w:rPr>
          <w:rStyle w:val="A1"/>
          <w:color w:val="auto"/>
          <w:sz w:val="22"/>
          <w:szCs w:val="22"/>
        </w:rPr>
      </w:pPr>
      <w:hyperlink r:id="rId8" w:history="1">
        <w:r w:rsidR="00FA02CC" w:rsidRPr="009C376F">
          <w:rPr>
            <w:rStyle w:val="Hyperlink"/>
            <w:rFonts w:cs="Open Sans"/>
          </w:rPr>
          <w:t>ds@crossroadsdistrict.org</w:t>
        </w:r>
      </w:hyperlink>
    </w:p>
    <w:p w14:paraId="672657F5" w14:textId="77777777" w:rsidR="00FA02CC" w:rsidRPr="009C376F" w:rsidRDefault="00FA02CC" w:rsidP="009C376F">
      <w:pPr>
        <w:pStyle w:val="NoSpacing"/>
        <w:rPr>
          <w:rStyle w:val="A1"/>
          <w:b/>
          <w:bCs/>
          <w:color w:val="auto"/>
          <w:sz w:val="22"/>
          <w:szCs w:val="22"/>
        </w:rPr>
      </w:pPr>
    </w:p>
    <w:p w14:paraId="6C17FF77" w14:textId="737B9595" w:rsidR="00F52699" w:rsidRPr="009C376F" w:rsidRDefault="00F52699" w:rsidP="009C376F">
      <w:pPr>
        <w:pStyle w:val="NoSpacing"/>
      </w:pPr>
      <w:r w:rsidRPr="009C376F">
        <w:rPr>
          <w:rStyle w:val="A1"/>
          <w:b/>
          <w:bCs/>
          <w:color w:val="auto"/>
          <w:sz w:val="22"/>
          <w:szCs w:val="22"/>
        </w:rPr>
        <w:t xml:space="preserve">Distrito Hispano </w:t>
      </w:r>
      <w:proofErr w:type="spellStart"/>
      <w:r w:rsidRPr="009C376F">
        <w:rPr>
          <w:rStyle w:val="A1"/>
          <w:b/>
          <w:bCs/>
          <w:color w:val="auto"/>
          <w:sz w:val="22"/>
          <w:szCs w:val="22"/>
        </w:rPr>
        <w:t>Suroeste</w:t>
      </w:r>
      <w:proofErr w:type="spellEnd"/>
    </w:p>
    <w:p w14:paraId="6FB05909" w14:textId="77777777" w:rsidR="00F52699" w:rsidRPr="009C376F" w:rsidRDefault="00F52699" w:rsidP="009C376F">
      <w:pPr>
        <w:pStyle w:val="NoSpacing"/>
      </w:pPr>
      <w:r w:rsidRPr="009C376F">
        <w:rPr>
          <w:rStyle w:val="A1"/>
          <w:b/>
          <w:bCs/>
          <w:color w:val="auto"/>
          <w:sz w:val="22"/>
          <w:szCs w:val="22"/>
        </w:rPr>
        <w:t xml:space="preserve">de La </w:t>
      </w:r>
      <w:proofErr w:type="spellStart"/>
      <w:r w:rsidRPr="009C376F">
        <w:rPr>
          <w:rStyle w:val="A1"/>
          <w:b/>
          <w:bCs/>
          <w:color w:val="auto"/>
          <w:sz w:val="22"/>
          <w:szCs w:val="22"/>
        </w:rPr>
        <w:t>Iglesia</w:t>
      </w:r>
      <w:proofErr w:type="spellEnd"/>
      <w:r w:rsidRPr="009C376F">
        <w:rPr>
          <w:rStyle w:val="A1"/>
          <w:b/>
          <w:bCs/>
          <w:color w:val="auto"/>
          <w:sz w:val="22"/>
          <w:szCs w:val="22"/>
        </w:rPr>
        <w:t xml:space="preserve"> </w:t>
      </w:r>
      <w:proofErr w:type="spellStart"/>
      <w:r w:rsidRPr="009C376F">
        <w:rPr>
          <w:rStyle w:val="A1"/>
          <w:b/>
          <w:bCs/>
          <w:color w:val="auto"/>
          <w:sz w:val="22"/>
          <w:szCs w:val="22"/>
        </w:rPr>
        <w:t>Wesleyana</w:t>
      </w:r>
      <w:proofErr w:type="spellEnd"/>
    </w:p>
    <w:p w14:paraId="5B54A22F" w14:textId="77777777" w:rsidR="00F52699" w:rsidRPr="009C376F" w:rsidRDefault="00F52699" w:rsidP="009C376F">
      <w:pPr>
        <w:pStyle w:val="NoSpacing"/>
      </w:pPr>
      <w:r w:rsidRPr="009C376F">
        <w:rPr>
          <w:rStyle w:val="A1"/>
          <w:i/>
          <w:iCs/>
          <w:color w:val="auto"/>
          <w:sz w:val="22"/>
          <w:szCs w:val="22"/>
        </w:rPr>
        <w:t>Edgar Chacon</w:t>
      </w:r>
    </w:p>
    <w:p w14:paraId="58DEBEE9" w14:textId="77777777" w:rsidR="00F52699" w:rsidRPr="009C376F" w:rsidRDefault="00F52699" w:rsidP="009C376F">
      <w:pPr>
        <w:pStyle w:val="NoSpacing"/>
      </w:pPr>
      <w:r w:rsidRPr="009C376F">
        <w:rPr>
          <w:rStyle w:val="A1"/>
          <w:color w:val="auto"/>
          <w:sz w:val="22"/>
          <w:szCs w:val="22"/>
        </w:rPr>
        <w:t>626-627-8830</w:t>
      </w:r>
    </w:p>
    <w:p w14:paraId="744EE8AD" w14:textId="31B4B5DA" w:rsidR="00F52699" w:rsidRPr="009C376F" w:rsidRDefault="009C376F" w:rsidP="009C376F">
      <w:pPr>
        <w:pStyle w:val="NoSpacing"/>
        <w:rPr>
          <w:rStyle w:val="A1"/>
          <w:color w:val="auto"/>
          <w:sz w:val="22"/>
          <w:szCs w:val="22"/>
        </w:rPr>
      </w:pPr>
      <w:hyperlink r:id="rId9" w:history="1">
        <w:r w:rsidR="00FA02CC" w:rsidRPr="009C376F">
          <w:rPr>
            <w:rStyle w:val="Hyperlink"/>
            <w:rFonts w:cs="Open Sans"/>
          </w:rPr>
          <w:t>ds@distritohwc.org</w:t>
        </w:r>
      </w:hyperlink>
    </w:p>
    <w:p w14:paraId="39F8D93D" w14:textId="77777777" w:rsidR="00F52699" w:rsidRPr="009C376F" w:rsidRDefault="00F52699" w:rsidP="009C376F">
      <w:pPr>
        <w:pStyle w:val="NoSpacing"/>
      </w:pPr>
    </w:p>
    <w:p w14:paraId="1AB2D5B3" w14:textId="77777777" w:rsidR="00F52699" w:rsidRPr="009C376F" w:rsidRDefault="00F52699" w:rsidP="009C376F">
      <w:pPr>
        <w:pStyle w:val="NoSpacing"/>
      </w:pPr>
      <w:r w:rsidRPr="009C376F">
        <w:rPr>
          <w:rStyle w:val="A1"/>
          <w:b/>
          <w:bCs/>
          <w:color w:val="auto"/>
          <w:sz w:val="22"/>
          <w:szCs w:val="22"/>
        </w:rPr>
        <w:t>Florida</w:t>
      </w:r>
    </w:p>
    <w:p w14:paraId="59BCF404" w14:textId="77777777" w:rsidR="00F52699" w:rsidRPr="009C376F" w:rsidRDefault="00F52699" w:rsidP="009C376F">
      <w:pPr>
        <w:pStyle w:val="NoSpacing"/>
      </w:pPr>
      <w:r w:rsidRPr="009C376F">
        <w:rPr>
          <w:rStyle w:val="A1"/>
          <w:i/>
          <w:iCs/>
          <w:color w:val="auto"/>
          <w:sz w:val="22"/>
          <w:szCs w:val="22"/>
        </w:rPr>
        <w:t xml:space="preserve">Patrick </w:t>
      </w:r>
      <w:proofErr w:type="spellStart"/>
      <w:r w:rsidRPr="009C376F">
        <w:rPr>
          <w:rStyle w:val="A1"/>
          <w:i/>
          <w:iCs/>
          <w:color w:val="auto"/>
          <w:sz w:val="22"/>
          <w:szCs w:val="22"/>
        </w:rPr>
        <w:t>Styers</w:t>
      </w:r>
      <w:proofErr w:type="spellEnd"/>
    </w:p>
    <w:p w14:paraId="40EA1BF0" w14:textId="77777777" w:rsidR="00F52699" w:rsidRPr="009C376F" w:rsidRDefault="00F52699" w:rsidP="009C376F">
      <w:pPr>
        <w:pStyle w:val="NoSpacing"/>
      </w:pPr>
      <w:r w:rsidRPr="009C376F">
        <w:rPr>
          <w:rStyle w:val="A1"/>
          <w:color w:val="auto"/>
          <w:sz w:val="22"/>
          <w:szCs w:val="22"/>
        </w:rPr>
        <w:t>954-829-5089</w:t>
      </w:r>
    </w:p>
    <w:p w14:paraId="703EA1E6" w14:textId="77777777" w:rsidR="00F52699" w:rsidRPr="009C376F" w:rsidRDefault="009C376F" w:rsidP="009C376F">
      <w:pPr>
        <w:pStyle w:val="NoSpacing"/>
        <w:rPr>
          <w:rStyle w:val="Hyperlink"/>
          <w:rFonts w:cs="Open Sans"/>
        </w:rPr>
      </w:pPr>
      <w:hyperlink r:id="rId10" w:history="1">
        <w:r w:rsidR="00F52699" w:rsidRPr="009C376F">
          <w:rPr>
            <w:rStyle w:val="Hyperlink"/>
            <w:rFonts w:cs="Open Sans"/>
          </w:rPr>
          <w:t>ds@floridawesleyan.com</w:t>
        </w:r>
      </w:hyperlink>
    </w:p>
    <w:p w14:paraId="2DD5DAFC" w14:textId="77777777" w:rsidR="00F52699" w:rsidRPr="009C376F" w:rsidRDefault="00F52699" w:rsidP="009C376F">
      <w:pPr>
        <w:pStyle w:val="NoSpacing"/>
      </w:pPr>
    </w:p>
    <w:p w14:paraId="421B938F" w14:textId="77777777" w:rsidR="00FA02CC" w:rsidRPr="009C376F" w:rsidRDefault="00FA02CC" w:rsidP="009C376F">
      <w:pPr>
        <w:pStyle w:val="NoSpacing"/>
      </w:pPr>
      <w:r w:rsidRPr="009C376F">
        <w:rPr>
          <w:rStyle w:val="A1"/>
          <w:b/>
          <w:bCs/>
          <w:color w:val="auto"/>
          <w:sz w:val="22"/>
          <w:szCs w:val="22"/>
        </w:rPr>
        <w:t>Great Lakes</w:t>
      </w:r>
    </w:p>
    <w:p w14:paraId="36F8AF2A" w14:textId="77777777" w:rsidR="00FA02CC" w:rsidRPr="009C376F" w:rsidRDefault="00FA02CC" w:rsidP="009C376F">
      <w:pPr>
        <w:pStyle w:val="NoSpacing"/>
      </w:pPr>
      <w:r w:rsidRPr="009C376F">
        <w:rPr>
          <w:rStyle w:val="A1"/>
          <w:i/>
          <w:iCs/>
          <w:color w:val="auto"/>
          <w:sz w:val="22"/>
          <w:szCs w:val="22"/>
        </w:rPr>
        <w:t>Chris Conrad</w:t>
      </w:r>
    </w:p>
    <w:p w14:paraId="7D64AC68" w14:textId="77777777" w:rsidR="00FA02CC" w:rsidRPr="009C376F" w:rsidRDefault="00FA02CC" w:rsidP="009C376F">
      <w:pPr>
        <w:pStyle w:val="NoSpacing"/>
      </w:pPr>
      <w:r w:rsidRPr="009C376F">
        <w:rPr>
          <w:rStyle w:val="A1"/>
          <w:color w:val="auto"/>
          <w:sz w:val="22"/>
          <w:szCs w:val="22"/>
        </w:rPr>
        <w:t>616-406-7136</w:t>
      </w:r>
    </w:p>
    <w:p w14:paraId="1A36FCEE" w14:textId="21E36921" w:rsidR="00FA02CC" w:rsidRPr="009C376F" w:rsidRDefault="00FA02CC" w:rsidP="009C376F">
      <w:pPr>
        <w:pStyle w:val="NoSpacing"/>
      </w:pPr>
      <w:hyperlink r:id="rId11" w:history="1">
        <w:r w:rsidRPr="009C376F">
          <w:rPr>
            <w:rStyle w:val="Hyperlink"/>
            <w:rFonts w:cs="Open Sans"/>
          </w:rPr>
          <w:t>cconrad@theglr.org</w:t>
        </w:r>
      </w:hyperlink>
    </w:p>
    <w:p w14:paraId="5F183C32" w14:textId="77777777" w:rsidR="00FA02CC" w:rsidRPr="009C376F" w:rsidRDefault="00FA02CC" w:rsidP="009C376F">
      <w:pPr>
        <w:pStyle w:val="NoSpacing"/>
        <w:rPr>
          <w:rStyle w:val="A1"/>
          <w:b/>
          <w:bCs/>
          <w:color w:val="auto"/>
          <w:sz w:val="22"/>
          <w:szCs w:val="22"/>
        </w:rPr>
      </w:pPr>
    </w:p>
    <w:p w14:paraId="003EB4B7" w14:textId="4A9206B5" w:rsidR="00F52699" w:rsidRPr="009C376F" w:rsidRDefault="00F52699" w:rsidP="009C376F">
      <w:pPr>
        <w:pStyle w:val="NoSpacing"/>
      </w:pPr>
      <w:r w:rsidRPr="009C376F">
        <w:rPr>
          <w:rStyle w:val="A1"/>
          <w:b/>
          <w:bCs/>
          <w:color w:val="auto"/>
          <w:sz w:val="22"/>
          <w:szCs w:val="22"/>
        </w:rPr>
        <w:t>Greater Ohio</w:t>
      </w:r>
    </w:p>
    <w:p w14:paraId="00A788AE" w14:textId="77777777" w:rsidR="00F52699" w:rsidRPr="009C376F" w:rsidRDefault="00F52699" w:rsidP="009C376F">
      <w:pPr>
        <w:pStyle w:val="NoSpacing"/>
      </w:pPr>
      <w:r w:rsidRPr="009C376F">
        <w:rPr>
          <w:rStyle w:val="A1"/>
          <w:i/>
          <w:iCs/>
          <w:color w:val="auto"/>
          <w:sz w:val="22"/>
          <w:szCs w:val="22"/>
        </w:rPr>
        <w:t>Les Crossfield</w:t>
      </w:r>
    </w:p>
    <w:p w14:paraId="36333788" w14:textId="77777777" w:rsidR="00F52699" w:rsidRPr="009C376F" w:rsidRDefault="00F52699" w:rsidP="009C376F">
      <w:pPr>
        <w:pStyle w:val="NoSpacing"/>
      </w:pPr>
      <w:r w:rsidRPr="009C376F">
        <w:rPr>
          <w:rStyle w:val="A1"/>
          <w:color w:val="auto"/>
          <w:sz w:val="22"/>
          <w:szCs w:val="22"/>
        </w:rPr>
        <w:t>740-334-7933</w:t>
      </w:r>
    </w:p>
    <w:p w14:paraId="65E626B8" w14:textId="77777777" w:rsidR="00F52699" w:rsidRPr="009C376F" w:rsidRDefault="009C376F" w:rsidP="009C376F">
      <w:pPr>
        <w:pStyle w:val="NoSpacing"/>
        <w:rPr>
          <w:rStyle w:val="Hyperlink"/>
          <w:rFonts w:cs="Open Sans"/>
        </w:rPr>
      </w:pPr>
      <w:hyperlink r:id="rId12" w:history="1">
        <w:r w:rsidR="00F52699" w:rsidRPr="009C376F">
          <w:rPr>
            <w:rStyle w:val="Hyperlink"/>
            <w:rFonts w:cs="Open Sans"/>
          </w:rPr>
          <w:t>les.crossfield@gmail.com</w:t>
        </w:r>
      </w:hyperlink>
    </w:p>
    <w:p w14:paraId="349039C5" w14:textId="77777777" w:rsidR="00F52699" w:rsidRPr="009C376F" w:rsidRDefault="00F52699" w:rsidP="009C376F">
      <w:pPr>
        <w:pStyle w:val="NoSpacing"/>
      </w:pPr>
    </w:p>
    <w:p w14:paraId="1C0503B3" w14:textId="77777777" w:rsidR="00F52699" w:rsidRPr="009C376F" w:rsidRDefault="00F52699" w:rsidP="009C376F">
      <w:pPr>
        <w:pStyle w:val="NoSpacing"/>
      </w:pPr>
      <w:r w:rsidRPr="009C376F">
        <w:rPr>
          <w:rStyle w:val="A1"/>
          <w:b/>
          <w:bCs/>
          <w:color w:val="auto"/>
          <w:sz w:val="22"/>
          <w:szCs w:val="22"/>
        </w:rPr>
        <w:t>Indiana South</w:t>
      </w:r>
    </w:p>
    <w:p w14:paraId="076BA84C" w14:textId="77777777" w:rsidR="00F52699" w:rsidRPr="009C376F" w:rsidRDefault="00F52699" w:rsidP="009C376F">
      <w:pPr>
        <w:pStyle w:val="NoSpacing"/>
      </w:pPr>
      <w:r w:rsidRPr="009C376F">
        <w:rPr>
          <w:rStyle w:val="A1"/>
          <w:i/>
          <w:iCs/>
          <w:color w:val="auto"/>
          <w:sz w:val="22"/>
          <w:szCs w:val="22"/>
        </w:rPr>
        <w:t>Mark Eckart</w:t>
      </w:r>
    </w:p>
    <w:p w14:paraId="48241CE9" w14:textId="77777777" w:rsidR="00F52699" w:rsidRPr="009C376F" w:rsidRDefault="00F52699" w:rsidP="009C376F">
      <w:pPr>
        <w:pStyle w:val="NoSpacing"/>
      </w:pPr>
      <w:r w:rsidRPr="009C376F">
        <w:rPr>
          <w:rStyle w:val="A1"/>
          <w:color w:val="auto"/>
          <w:sz w:val="22"/>
          <w:szCs w:val="22"/>
        </w:rPr>
        <w:t>812-797-5966</w:t>
      </w:r>
    </w:p>
    <w:p w14:paraId="46943451" w14:textId="7213761D" w:rsidR="00B56ACE" w:rsidRPr="009C376F" w:rsidRDefault="009C376F" w:rsidP="009C376F">
      <w:pPr>
        <w:pStyle w:val="NoSpacing"/>
        <w:rPr>
          <w:rStyle w:val="Hyperlink"/>
          <w:rFonts w:ascii="Open Sans" w:hAnsi="Open Sans" w:cs="Open Sans"/>
        </w:rPr>
      </w:pPr>
      <w:hyperlink r:id="rId13" w:history="1">
        <w:r w:rsidR="00F52699" w:rsidRPr="009C376F">
          <w:rPr>
            <w:rStyle w:val="Hyperlink"/>
            <w:rFonts w:ascii="Open Sans" w:hAnsi="Open Sans" w:cs="Open Sans"/>
          </w:rPr>
          <w:t>eckart84@gmail.com</w:t>
        </w:r>
      </w:hyperlink>
    </w:p>
    <w:p w14:paraId="6FA72FD7" w14:textId="77777777" w:rsidR="009C376F" w:rsidRPr="009C376F" w:rsidRDefault="009C376F" w:rsidP="009C376F">
      <w:pPr>
        <w:pStyle w:val="NoSpacing"/>
        <w:rPr>
          <w:rStyle w:val="A1"/>
          <w:rFonts w:ascii="Open Sans" w:hAnsi="Open Sans" w:cstheme="minorBidi"/>
          <w:color w:val="0563C1" w:themeColor="hyperlink"/>
          <w:sz w:val="22"/>
          <w:szCs w:val="22"/>
          <w:u w:val="single"/>
        </w:rPr>
      </w:pPr>
    </w:p>
    <w:p w14:paraId="3EA7F126" w14:textId="77777777" w:rsidR="006A2371" w:rsidRPr="009C376F" w:rsidRDefault="006A2371" w:rsidP="009C376F">
      <w:pPr>
        <w:pStyle w:val="NoSpacing"/>
      </w:pPr>
      <w:r w:rsidRPr="009C376F">
        <w:rPr>
          <w:rStyle w:val="A1"/>
          <w:b/>
          <w:bCs/>
          <w:color w:val="auto"/>
          <w:sz w:val="22"/>
          <w:szCs w:val="22"/>
        </w:rPr>
        <w:t>Iowa-Minnesota</w:t>
      </w:r>
    </w:p>
    <w:p w14:paraId="4BDB23F5" w14:textId="77777777" w:rsidR="006A2371" w:rsidRPr="009C376F" w:rsidRDefault="006A2371" w:rsidP="009C376F">
      <w:pPr>
        <w:pStyle w:val="NoSpacing"/>
      </w:pPr>
      <w:r w:rsidRPr="009C376F">
        <w:rPr>
          <w:rStyle w:val="A1"/>
          <w:i/>
          <w:iCs/>
          <w:color w:val="auto"/>
          <w:sz w:val="22"/>
          <w:szCs w:val="22"/>
        </w:rPr>
        <w:t>Tim Purcell</w:t>
      </w:r>
    </w:p>
    <w:p w14:paraId="30FF5016" w14:textId="77777777" w:rsidR="006A2371" w:rsidRPr="009C376F" w:rsidRDefault="006A2371" w:rsidP="009C376F">
      <w:pPr>
        <w:pStyle w:val="NoSpacing"/>
      </w:pPr>
      <w:r w:rsidRPr="009C376F">
        <w:rPr>
          <w:rStyle w:val="A1"/>
          <w:color w:val="auto"/>
          <w:sz w:val="22"/>
          <w:szCs w:val="22"/>
        </w:rPr>
        <w:t>641-330-6132</w:t>
      </w:r>
    </w:p>
    <w:p w14:paraId="4DB02CEA" w14:textId="77777777" w:rsidR="006A2371" w:rsidRPr="009C376F" w:rsidRDefault="009C376F" w:rsidP="009C376F">
      <w:pPr>
        <w:pStyle w:val="NoSpacing"/>
        <w:rPr>
          <w:rStyle w:val="A1"/>
          <w:color w:val="0563C1" w:themeColor="hyperlink"/>
          <w:sz w:val="22"/>
          <w:szCs w:val="22"/>
          <w:u w:val="single"/>
        </w:rPr>
      </w:pPr>
      <w:hyperlink r:id="rId14" w:history="1">
        <w:r w:rsidR="006A2371" w:rsidRPr="009C376F">
          <w:rPr>
            <w:rStyle w:val="Hyperlink"/>
            <w:rFonts w:cs="Open Sans"/>
          </w:rPr>
          <w:t>tpurcell@iamndistrict.org</w:t>
        </w:r>
      </w:hyperlink>
      <w:r w:rsidR="006A2371" w:rsidRPr="009C376F">
        <w:rPr>
          <w:rStyle w:val="A1"/>
          <w:color w:val="auto"/>
          <w:sz w:val="22"/>
          <w:szCs w:val="22"/>
        </w:rPr>
        <w:t xml:space="preserve"> </w:t>
      </w:r>
    </w:p>
    <w:p w14:paraId="7AB7ED70" w14:textId="77777777" w:rsidR="006A2371" w:rsidRPr="009C376F" w:rsidRDefault="006A2371" w:rsidP="009C376F">
      <w:pPr>
        <w:pStyle w:val="NoSpacing"/>
      </w:pPr>
    </w:p>
    <w:p w14:paraId="7D1CD91F" w14:textId="77777777" w:rsidR="00F52699" w:rsidRPr="009C376F" w:rsidRDefault="00F52699" w:rsidP="009C376F">
      <w:pPr>
        <w:pStyle w:val="NoSpacing"/>
      </w:pPr>
      <w:r w:rsidRPr="009C376F">
        <w:rPr>
          <w:rStyle w:val="A1"/>
          <w:b/>
          <w:bCs/>
          <w:color w:val="auto"/>
          <w:sz w:val="22"/>
          <w:szCs w:val="22"/>
        </w:rPr>
        <w:t>Kansas</w:t>
      </w:r>
    </w:p>
    <w:p w14:paraId="56C268C8" w14:textId="77777777" w:rsidR="00F52699" w:rsidRPr="009C376F" w:rsidRDefault="00F52699" w:rsidP="009C376F">
      <w:pPr>
        <w:pStyle w:val="NoSpacing"/>
      </w:pPr>
      <w:r w:rsidRPr="009C376F">
        <w:rPr>
          <w:rStyle w:val="A1"/>
          <w:i/>
          <w:iCs/>
          <w:color w:val="auto"/>
          <w:sz w:val="22"/>
          <w:szCs w:val="22"/>
        </w:rPr>
        <w:t xml:space="preserve">Ed </w:t>
      </w:r>
      <w:proofErr w:type="spellStart"/>
      <w:r w:rsidRPr="009C376F">
        <w:rPr>
          <w:rStyle w:val="A1"/>
          <w:i/>
          <w:iCs/>
          <w:color w:val="auto"/>
          <w:sz w:val="22"/>
          <w:szCs w:val="22"/>
        </w:rPr>
        <w:t>Rotz</w:t>
      </w:r>
      <w:proofErr w:type="spellEnd"/>
    </w:p>
    <w:p w14:paraId="7B3A977F" w14:textId="77777777" w:rsidR="00F52699" w:rsidRPr="009C376F" w:rsidRDefault="00F52699" w:rsidP="009C376F">
      <w:pPr>
        <w:pStyle w:val="NoSpacing"/>
      </w:pPr>
      <w:r w:rsidRPr="009C376F">
        <w:rPr>
          <w:rStyle w:val="A1"/>
          <w:color w:val="auto"/>
          <w:sz w:val="22"/>
          <w:szCs w:val="22"/>
        </w:rPr>
        <w:t>785-250-1281</w:t>
      </w:r>
    </w:p>
    <w:p w14:paraId="11D2D0FC" w14:textId="77777777" w:rsidR="00F52699" w:rsidRPr="009C376F" w:rsidRDefault="009C376F" w:rsidP="009C376F">
      <w:pPr>
        <w:pStyle w:val="NoSpacing"/>
        <w:rPr>
          <w:rStyle w:val="A1"/>
          <w:color w:val="auto"/>
          <w:sz w:val="22"/>
          <w:szCs w:val="22"/>
        </w:rPr>
      </w:pPr>
      <w:hyperlink r:id="rId15" w:history="1">
        <w:r w:rsidR="00F52699" w:rsidRPr="009C376F">
          <w:rPr>
            <w:rStyle w:val="Hyperlink"/>
            <w:rFonts w:cs="Open Sans"/>
          </w:rPr>
          <w:t>erotz@kdwc.org</w:t>
        </w:r>
      </w:hyperlink>
    </w:p>
    <w:p w14:paraId="5FA8121C" w14:textId="77777777" w:rsidR="00F52699" w:rsidRPr="009C376F" w:rsidRDefault="00F52699" w:rsidP="009C376F">
      <w:pPr>
        <w:pStyle w:val="NoSpacing"/>
      </w:pPr>
    </w:p>
    <w:p w14:paraId="4DCBAFB6" w14:textId="77777777" w:rsidR="00F52699" w:rsidRPr="009C376F" w:rsidRDefault="00F52699" w:rsidP="009C376F">
      <w:pPr>
        <w:pStyle w:val="NoSpacing"/>
      </w:pPr>
      <w:r w:rsidRPr="009C376F">
        <w:rPr>
          <w:rStyle w:val="A1"/>
          <w:b/>
          <w:bCs/>
          <w:color w:val="auto"/>
          <w:sz w:val="22"/>
          <w:szCs w:val="22"/>
        </w:rPr>
        <w:t>Kentucky-Tennessee</w:t>
      </w:r>
    </w:p>
    <w:p w14:paraId="1A20B668" w14:textId="77777777" w:rsidR="00F52699" w:rsidRPr="009C376F" w:rsidRDefault="00F52699" w:rsidP="009C376F">
      <w:pPr>
        <w:pStyle w:val="NoSpacing"/>
      </w:pPr>
      <w:r w:rsidRPr="009C376F">
        <w:rPr>
          <w:rStyle w:val="A1"/>
          <w:i/>
          <w:iCs/>
          <w:color w:val="auto"/>
          <w:sz w:val="22"/>
          <w:szCs w:val="22"/>
        </w:rPr>
        <w:t>Aaron Sherman</w:t>
      </w:r>
    </w:p>
    <w:p w14:paraId="74026CB9" w14:textId="77777777" w:rsidR="00F52699" w:rsidRPr="009C376F" w:rsidRDefault="00F52699" w:rsidP="009C376F">
      <w:pPr>
        <w:pStyle w:val="NoSpacing"/>
      </w:pPr>
      <w:r w:rsidRPr="009C376F">
        <w:rPr>
          <w:rStyle w:val="A1"/>
          <w:color w:val="auto"/>
          <w:sz w:val="22"/>
          <w:szCs w:val="22"/>
        </w:rPr>
        <w:t>859-259-3209</w:t>
      </w:r>
    </w:p>
    <w:p w14:paraId="1C11F736" w14:textId="77777777" w:rsidR="00F52699" w:rsidRPr="009C376F" w:rsidRDefault="009C376F" w:rsidP="009C376F">
      <w:pPr>
        <w:pStyle w:val="NoSpacing"/>
        <w:rPr>
          <w:rStyle w:val="Hyperlink"/>
          <w:rFonts w:cs="Open Sans"/>
        </w:rPr>
      </w:pPr>
      <w:hyperlink r:id="rId16" w:history="1">
        <w:r w:rsidR="00F52699" w:rsidRPr="009C376F">
          <w:rPr>
            <w:rStyle w:val="Hyperlink"/>
            <w:rFonts w:cs="Open Sans"/>
          </w:rPr>
          <w:t>asherman@minister.com</w:t>
        </w:r>
      </w:hyperlink>
    </w:p>
    <w:p w14:paraId="78458BC9" w14:textId="77777777" w:rsidR="00F52699" w:rsidRPr="009C376F" w:rsidRDefault="00F52699" w:rsidP="009C376F">
      <w:pPr>
        <w:pStyle w:val="NoSpacing"/>
      </w:pPr>
    </w:p>
    <w:p w14:paraId="1F108E90" w14:textId="77777777" w:rsidR="00F52699" w:rsidRPr="009C376F" w:rsidRDefault="00F52699" w:rsidP="009C376F">
      <w:pPr>
        <w:pStyle w:val="NoSpacing"/>
      </w:pPr>
      <w:r w:rsidRPr="009C376F">
        <w:rPr>
          <w:rStyle w:val="A1"/>
          <w:b/>
          <w:bCs/>
          <w:color w:val="auto"/>
          <w:sz w:val="22"/>
          <w:szCs w:val="22"/>
        </w:rPr>
        <w:t>Mountain Plains</w:t>
      </w:r>
    </w:p>
    <w:p w14:paraId="5939FD8E" w14:textId="27862C06" w:rsidR="00F52699" w:rsidRPr="009C376F" w:rsidRDefault="00203664" w:rsidP="009C376F">
      <w:pPr>
        <w:pStyle w:val="NoSpacing"/>
      </w:pPr>
      <w:r w:rsidRPr="009C376F">
        <w:rPr>
          <w:rStyle w:val="A1"/>
          <w:i/>
          <w:iCs/>
          <w:color w:val="auto"/>
          <w:sz w:val="22"/>
          <w:szCs w:val="22"/>
        </w:rPr>
        <w:t>Billy Wilson</w:t>
      </w:r>
    </w:p>
    <w:p w14:paraId="369352CE" w14:textId="77777777" w:rsidR="00203664" w:rsidRPr="009C376F" w:rsidRDefault="00203664" w:rsidP="009C376F">
      <w:pPr>
        <w:pStyle w:val="NoSpacing"/>
        <w:rPr>
          <w:rStyle w:val="A1"/>
          <w:color w:val="auto"/>
          <w:sz w:val="22"/>
          <w:szCs w:val="22"/>
        </w:rPr>
      </w:pPr>
      <w:r w:rsidRPr="009C376F">
        <w:rPr>
          <w:rStyle w:val="A1"/>
          <w:color w:val="auto"/>
          <w:sz w:val="22"/>
          <w:szCs w:val="22"/>
        </w:rPr>
        <w:t>719-550-8828</w:t>
      </w:r>
    </w:p>
    <w:p w14:paraId="05773686" w14:textId="17EB3D17" w:rsidR="00F52699" w:rsidRPr="009C376F" w:rsidRDefault="009C376F" w:rsidP="009C376F">
      <w:pPr>
        <w:pStyle w:val="NoSpacing"/>
        <w:rPr>
          <w:rStyle w:val="Hyperlink"/>
          <w:rFonts w:cs="Open Sans"/>
        </w:rPr>
      </w:pPr>
      <w:hyperlink r:id="rId17" w:history="1">
        <w:r w:rsidR="00203664" w:rsidRPr="009C376F">
          <w:rPr>
            <w:rStyle w:val="Hyperlink"/>
            <w:rFonts w:cs="Open Sans"/>
          </w:rPr>
          <w:t>pastorbillywilson@gmail.com</w:t>
        </w:r>
      </w:hyperlink>
    </w:p>
    <w:p w14:paraId="34C24063" w14:textId="77777777" w:rsidR="00203664" w:rsidRPr="009C376F" w:rsidRDefault="00203664" w:rsidP="009C376F">
      <w:pPr>
        <w:pStyle w:val="NoSpacing"/>
      </w:pPr>
    </w:p>
    <w:p w14:paraId="49735B11" w14:textId="77777777" w:rsidR="00F52699" w:rsidRPr="009C376F" w:rsidRDefault="00F52699" w:rsidP="009C376F">
      <w:pPr>
        <w:pStyle w:val="NoSpacing"/>
      </w:pPr>
      <w:r w:rsidRPr="009C376F">
        <w:rPr>
          <w:rStyle w:val="A1"/>
          <w:b/>
          <w:bCs/>
          <w:color w:val="auto"/>
          <w:sz w:val="22"/>
          <w:szCs w:val="22"/>
        </w:rPr>
        <w:t>North Carolina East</w:t>
      </w:r>
    </w:p>
    <w:p w14:paraId="69797157" w14:textId="77777777" w:rsidR="00F52699" w:rsidRPr="009C376F" w:rsidRDefault="00F52699" w:rsidP="009C376F">
      <w:pPr>
        <w:pStyle w:val="NoSpacing"/>
      </w:pPr>
      <w:r w:rsidRPr="009C376F">
        <w:rPr>
          <w:rStyle w:val="A1"/>
          <w:i/>
          <w:iCs/>
          <w:color w:val="auto"/>
          <w:sz w:val="22"/>
          <w:szCs w:val="22"/>
        </w:rPr>
        <w:t>Jonathan W. Lewis</w:t>
      </w:r>
    </w:p>
    <w:p w14:paraId="72FE1276" w14:textId="77777777" w:rsidR="00F52699" w:rsidRPr="009C376F" w:rsidRDefault="00F52699" w:rsidP="009C376F">
      <w:pPr>
        <w:pStyle w:val="NoSpacing"/>
      </w:pPr>
      <w:r w:rsidRPr="009C376F">
        <w:rPr>
          <w:rStyle w:val="A1"/>
          <w:color w:val="auto"/>
          <w:sz w:val="22"/>
          <w:szCs w:val="22"/>
        </w:rPr>
        <w:t>336-886-7729</w:t>
      </w:r>
    </w:p>
    <w:p w14:paraId="18171C60" w14:textId="77777777" w:rsidR="00F52699" w:rsidRPr="009C376F" w:rsidRDefault="009C376F" w:rsidP="009C376F">
      <w:pPr>
        <w:pStyle w:val="NoSpacing"/>
        <w:rPr>
          <w:rStyle w:val="Hyperlink"/>
          <w:rFonts w:cs="Open Sans"/>
        </w:rPr>
      </w:pPr>
      <w:hyperlink r:id="rId18" w:history="1">
        <w:r w:rsidR="00F52699" w:rsidRPr="009C376F">
          <w:rPr>
            <w:rStyle w:val="Hyperlink"/>
            <w:rFonts w:cs="Open Sans"/>
          </w:rPr>
          <w:t>jlewis@ncewesleyan.com</w:t>
        </w:r>
      </w:hyperlink>
    </w:p>
    <w:p w14:paraId="49A84ABE" w14:textId="77777777" w:rsidR="00F52699" w:rsidRPr="009C376F" w:rsidRDefault="00F52699" w:rsidP="009C376F">
      <w:pPr>
        <w:pStyle w:val="NoSpacing"/>
        <w:rPr>
          <w:rStyle w:val="A1"/>
          <w:b/>
          <w:bCs/>
          <w:color w:val="auto"/>
          <w:sz w:val="22"/>
          <w:szCs w:val="22"/>
        </w:rPr>
      </w:pPr>
    </w:p>
    <w:p w14:paraId="584839E2" w14:textId="77777777" w:rsidR="00F52699" w:rsidRPr="009C376F" w:rsidRDefault="00F52699" w:rsidP="009C376F">
      <w:pPr>
        <w:pStyle w:val="NoSpacing"/>
      </w:pPr>
      <w:r w:rsidRPr="009C376F">
        <w:rPr>
          <w:rStyle w:val="A1"/>
          <w:b/>
          <w:bCs/>
          <w:color w:val="auto"/>
          <w:sz w:val="22"/>
          <w:szCs w:val="22"/>
        </w:rPr>
        <w:t>North Carolina West</w:t>
      </w:r>
    </w:p>
    <w:p w14:paraId="65E16B4A" w14:textId="77777777" w:rsidR="00F52699" w:rsidRPr="009C376F" w:rsidRDefault="00F52699" w:rsidP="009C376F">
      <w:pPr>
        <w:pStyle w:val="NoSpacing"/>
      </w:pPr>
      <w:r w:rsidRPr="009C376F">
        <w:rPr>
          <w:rStyle w:val="A1"/>
          <w:i/>
          <w:iCs/>
          <w:color w:val="auto"/>
          <w:sz w:val="22"/>
          <w:szCs w:val="22"/>
        </w:rPr>
        <w:t xml:space="preserve">Jerry </w:t>
      </w:r>
      <w:proofErr w:type="spellStart"/>
      <w:r w:rsidRPr="009C376F">
        <w:rPr>
          <w:rStyle w:val="A1"/>
          <w:i/>
          <w:iCs/>
          <w:color w:val="auto"/>
          <w:sz w:val="22"/>
          <w:szCs w:val="22"/>
        </w:rPr>
        <w:t>Lumston</w:t>
      </w:r>
      <w:proofErr w:type="spellEnd"/>
    </w:p>
    <w:p w14:paraId="13DDEE12" w14:textId="77777777" w:rsidR="00F52699" w:rsidRPr="009C376F" w:rsidRDefault="00F52699" w:rsidP="009C376F">
      <w:pPr>
        <w:pStyle w:val="NoSpacing"/>
      </w:pPr>
      <w:r w:rsidRPr="009C376F">
        <w:rPr>
          <w:rStyle w:val="A1"/>
          <w:color w:val="auto"/>
          <w:sz w:val="22"/>
          <w:szCs w:val="22"/>
        </w:rPr>
        <w:t>336-688-8283</w:t>
      </w:r>
    </w:p>
    <w:p w14:paraId="4402E981" w14:textId="77777777" w:rsidR="00F52699" w:rsidRPr="009C376F" w:rsidRDefault="009C376F" w:rsidP="009C376F">
      <w:pPr>
        <w:pStyle w:val="NoSpacing"/>
        <w:rPr>
          <w:rStyle w:val="A1"/>
          <w:color w:val="auto"/>
          <w:sz w:val="22"/>
          <w:szCs w:val="22"/>
        </w:rPr>
      </w:pPr>
      <w:hyperlink r:id="rId19" w:history="1">
        <w:r w:rsidR="00F52699" w:rsidRPr="009C376F">
          <w:rPr>
            <w:rStyle w:val="Hyperlink"/>
            <w:rFonts w:cs="Open Sans"/>
          </w:rPr>
          <w:t>jlumston@yahoo.com</w:t>
        </w:r>
      </w:hyperlink>
    </w:p>
    <w:p w14:paraId="5A3FE246" w14:textId="77777777" w:rsidR="009C376F" w:rsidRPr="009C376F" w:rsidRDefault="009C376F" w:rsidP="009C376F">
      <w:pPr>
        <w:pStyle w:val="NoSpacing"/>
      </w:pPr>
    </w:p>
    <w:p w14:paraId="1C93A137" w14:textId="77777777" w:rsidR="00FA02CC" w:rsidRPr="009C376F" w:rsidRDefault="00FA02CC" w:rsidP="009C376F">
      <w:pPr>
        <w:pStyle w:val="NoSpacing"/>
      </w:pPr>
      <w:r w:rsidRPr="009C376F">
        <w:rPr>
          <w:rStyle w:val="A1"/>
          <w:b/>
          <w:bCs/>
          <w:color w:val="auto"/>
          <w:sz w:val="22"/>
          <w:szCs w:val="22"/>
        </w:rPr>
        <w:t>Northeast</w:t>
      </w:r>
    </w:p>
    <w:p w14:paraId="669C71FA" w14:textId="77777777" w:rsidR="00FA02CC" w:rsidRPr="009C376F" w:rsidRDefault="00FA02CC" w:rsidP="009C376F">
      <w:pPr>
        <w:pStyle w:val="NoSpacing"/>
      </w:pPr>
      <w:r w:rsidRPr="009C376F">
        <w:rPr>
          <w:rStyle w:val="A1"/>
          <w:i/>
          <w:iCs/>
          <w:color w:val="auto"/>
          <w:sz w:val="22"/>
          <w:szCs w:val="22"/>
        </w:rPr>
        <w:t xml:space="preserve">Karl </w:t>
      </w:r>
      <w:proofErr w:type="spellStart"/>
      <w:r w:rsidRPr="009C376F">
        <w:rPr>
          <w:rStyle w:val="A1"/>
          <w:i/>
          <w:iCs/>
          <w:color w:val="auto"/>
          <w:sz w:val="22"/>
          <w:szCs w:val="22"/>
        </w:rPr>
        <w:t>Eastlack</w:t>
      </w:r>
      <w:proofErr w:type="spellEnd"/>
    </w:p>
    <w:p w14:paraId="1ACD6A1A" w14:textId="77777777" w:rsidR="00FA02CC" w:rsidRPr="009C376F" w:rsidRDefault="00FA02CC" w:rsidP="009C376F">
      <w:pPr>
        <w:pStyle w:val="NoSpacing"/>
      </w:pPr>
      <w:r w:rsidRPr="009C376F">
        <w:rPr>
          <w:rStyle w:val="A1"/>
          <w:color w:val="auto"/>
          <w:sz w:val="22"/>
          <w:szCs w:val="22"/>
        </w:rPr>
        <w:t>716-432-3518</w:t>
      </w:r>
    </w:p>
    <w:p w14:paraId="556C1899" w14:textId="4A3C9C00" w:rsidR="00FA02CC" w:rsidRPr="009C376F" w:rsidRDefault="00FA02CC" w:rsidP="009C376F">
      <w:pPr>
        <w:pStyle w:val="NoSpacing"/>
        <w:rPr>
          <w:rStyle w:val="Hyperlink"/>
          <w:rFonts w:cs="Open Sans"/>
        </w:rPr>
      </w:pPr>
      <w:hyperlink r:id="rId20" w:history="1">
        <w:r w:rsidR="009C376F" w:rsidRPr="009C376F">
          <w:rPr>
            <w:rStyle w:val="Hyperlink"/>
            <w:rFonts w:cs="Open Sans"/>
          </w:rPr>
          <w:t>karle@northeastdistrict.org</w:t>
        </w:r>
      </w:hyperlink>
    </w:p>
    <w:p w14:paraId="0F231990" w14:textId="77777777" w:rsidR="00FA02CC" w:rsidRPr="009C376F" w:rsidRDefault="00FA02CC" w:rsidP="009C376F">
      <w:pPr>
        <w:pStyle w:val="NoSpacing"/>
      </w:pPr>
    </w:p>
    <w:p w14:paraId="3830168D" w14:textId="77777777" w:rsidR="00F52699" w:rsidRPr="009C376F" w:rsidRDefault="00F52699" w:rsidP="009C376F">
      <w:pPr>
        <w:pStyle w:val="NoSpacing"/>
      </w:pPr>
      <w:r w:rsidRPr="009C376F">
        <w:rPr>
          <w:rStyle w:val="A1"/>
          <w:b/>
          <w:bCs/>
          <w:color w:val="auto"/>
          <w:sz w:val="22"/>
          <w:szCs w:val="22"/>
        </w:rPr>
        <w:t xml:space="preserve">Northwest </w:t>
      </w:r>
    </w:p>
    <w:p w14:paraId="27DDE834" w14:textId="04AACCF4" w:rsidR="00F52699" w:rsidRPr="009C376F" w:rsidRDefault="00203664" w:rsidP="009C376F">
      <w:pPr>
        <w:pStyle w:val="NoSpacing"/>
      </w:pPr>
      <w:r w:rsidRPr="009C376F">
        <w:rPr>
          <w:rStyle w:val="A1"/>
          <w:i/>
          <w:iCs/>
          <w:color w:val="auto"/>
          <w:sz w:val="22"/>
          <w:szCs w:val="22"/>
        </w:rPr>
        <w:t>Wesley</w:t>
      </w:r>
      <w:r w:rsidR="00F52699" w:rsidRPr="009C376F">
        <w:rPr>
          <w:rStyle w:val="A1"/>
          <w:i/>
          <w:iCs/>
          <w:color w:val="auto"/>
          <w:sz w:val="22"/>
          <w:szCs w:val="22"/>
        </w:rPr>
        <w:t xml:space="preserve"> Smith</w:t>
      </w:r>
    </w:p>
    <w:p w14:paraId="7FBB71D2" w14:textId="77777777" w:rsidR="00C82F18" w:rsidRPr="009C376F" w:rsidRDefault="00C82F18" w:rsidP="009C376F">
      <w:pPr>
        <w:pStyle w:val="NoSpacing"/>
        <w:rPr>
          <w:rStyle w:val="A1"/>
          <w:color w:val="auto"/>
          <w:sz w:val="22"/>
          <w:szCs w:val="22"/>
        </w:rPr>
      </w:pPr>
      <w:r w:rsidRPr="009C376F">
        <w:rPr>
          <w:rStyle w:val="A1"/>
          <w:color w:val="auto"/>
          <w:sz w:val="22"/>
          <w:szCs w:val="22"/>
        </w:rPr>
        <w:t>605-440-0926</w:t>
      </w:r>
    </w:p>
    <w:p w14:paraId="2A351B4B" w14:textId="40D44193" w:rsidR="00F52699" w:rsidRPr="009C376F" w:rsidRDefault="009C376F" w:rsidP="009C376F">
      <w:pPr>
        <w:pStyle w:val="NoSpacing"/>
        <w:rPr>
          <w:rStyle w:val="Hyperlink"/>
          <w:sz w:val="20"/>
          <w:szCs w:val="20"/>
        </w:rPr>
      </w:pPr>
      <w:hyperlink r:id="rId21" w:history="1">
        <w:r w:rsidRPr="009C376F">
          <w:rPr>
            <w:rStyle w:val="Hyperlink"/>
            <w:sz w:val="20"/>
            <w:szCs w:val="20"/>
          </w:rPr>
          <w:t>wesley.smith@northwestdistrict.org</w:t>
        </w:r>
      </w:hyperlink>
    </w:p>
    <w:p w14:paraId="5488BF70" w14:textId="77777777" w:rsidR="00203664" w:rsidRPr="009C376F" w:rsidRDefault="00203664" w:rsidP="009C376F">
      <w:pPr>
        <w:pStyle w:val="NoSpacing"/>
        <w:rPr>
          <w:rStyle w:val="Hyperlink"/>
        </w:rPr>
      </w:pPr>
    </w:p>
    <w:p w14:paraId="5264CABC" w14:textId="77777777" w:rsidR="00B56ACE" w:rsidRPr="009C376F" w:rsidRDefault="00B56ACE" w:rsidP="009C376F">
      <w:pPr>
        <w:pStyle w:val="NoSpacing"/>
      </w:pPr>
      <w:r w:rsidRPr="009C376F">
        <w:rPr>
          <w:rStyle w:val="A1"/>
          <w:b/>
          <w:bCs/>
          <w:color w:val="auto"/>
          <w:sz w:val="22"/>
          <w:szCs w:val="22"/>
        </w:rPr>
        <w:t>Pacific Southwest</w:t>
      </w:r>
    </w:p>
    <w:p w14:paraId="7FC27ADD" w14:textId="77777777" w:rsidR="00B56ACE" w:rsidRPr="009C376F" w:rsidRDefault="00B56ACE" w:rsidP="009C376F">
      <w:pPr>
        <w:pStyle w:val="NoSpacing"/>
      </w:pPr>
      <w:r w:rsidRPr="009C376F">
        <w:rPr>
          <w:rStyle w:val="A1"/>
          <w:i/>
          <w:iCs/>
          <w:color w:val="auto"/>
          <w:sz w:val="22"/>
          <w:szCs w:val="22"/>
        </w:rPr>
        <w:t>Phil Stevenson</w:t>
      </w:r>
    </w:p>
    <w:p w14:paraId="62F0780E" w14:textId="77777777" w:rsidR="00B56ACE" w:rsidRPr="009C376F" w:rsidRDefault="00B56ACE" w:rsidP="009C376F">
      <w:pPr>
        <w:pStyle w:val="NoSpacing"/>
      </w:pPr>
      <w:r w:rsidRPr="009C376F">
        <w:rPr>
          <w:rStyle w:val="A1"/>
          <w:color w:val="auto"/>
          <w:sz w:val="22"/>
          <w:szCs w:val="22"/>
        </w:rPr>
        <w:t>916-662-0352</w:t>
      </w:r>
    </w:p>
    <w:p w14:paraId="3E3A9005" w14:textId="77777777" w:rsidR="00B56ACE" w:rsidRPr="009C376F" w:rsidRDefault="009C376F" w:rsidP="009C376F">
      <w:pPr>
        <w:pStyle w:val="NoSpacing"/>
        <w:rPr>
          <w:rStyle w:val="Hyperlink"/>
          <w:rFonts w:cs="Open Sans"/>
        </w:rPr>
      </w:pPr>
      <w:hyperlink r:id="rId22" w:history="1">
        <w:r w:rsidR="00B56ACE" w:rsidRPr="009C376F">
          <w:rPr>
            <w:rStyle w:val="Hyperlink"/>
            <w:rFonts w:cs="Open Sans"/>
          </w:rPr>
          <w:t>phil@pswdistrict.com</w:t>
        </w:r>
      </w:hyperlink>
    </w:p>
    <w:p w14:paraId="0B0F33E6" w14:textId="77777777" w:rsidR="00B56ACE" w:rsidRPr="009C376F" w:rsidRDefault="00B56ACE" w:rsidP="009C376F">
      <w:pPr>
        <w:pStyle w:val="NoSpacing"/>
      </w:pPr>
    </w:p>
    <w:p w14:paraId="6146A49E" w14:textId="77777777" w:rsidR="00B56ACE" w:rsidRPr="009C376F" w:rsidRDefault="00B56ACE" w:rsidP="009C376F">
      <w:pPr>
        <w:pStyle w:val="NoSpacing"/>
      </w:pPr>
      <w:r w:rsidRPr="009C376F">
        <w:rPr>
          <w:rStyle w:val="A1"/>
          <w:b/>
          <w:bCs/>
          <w:color w:val="auto"/>
          <w:sz w:val="22"/>
          <w:szCs w:val="22"/>
        </w:rPr>
        <w:t>Shenandoah</w:t>
      </w:r>
    </w:p>
    <w:p w14:paraId="6E2625BA" w14:textId="77777777" w:rsidR="00B56ACE" w:rsidRPr="009C376F" w:rsidRDefault="00B56ACE" w:rsidP="009C376F">
      <w:pPr>
        <w:pStyle w:val="NoSpacing"/>
      </w:pPr>
      <w:r w:rsidRPr="009C376F">
        <w:rPr>
          <w:rStyle w:val="A1"/>
          <w:i/>
          <w:iCs/>
          <w:color w:val="auto"/>
          <w:sz w:val="22"/>
          <w:szCs w:val="22"/>
        </w:rPr>
        <w:t>Gregory Reynolds</w:t>
      </w:r>
    </w:p>
    <w:p w14:paraId="488232BA" w14:textId="77777777" w:rsidR="00B56ACE" w:rsidRPr="009C376F" w:rsidRDefault="00B56ACE" w:rsidP="009C376F">
      <w:pPr>
        <w:pStyle w:val="NoSpacing"/>
      </w:pPr>
      <w:r w:rsidRPr="009C376F">
        <w:rPr>
          <w:rStyle w:val="A1"/>
          <w:color w:val="auto"/>
          <w:sz w:val="22"/>
          <w:szCs w:val="22"/>
        </w:rPr>
        <w:t>540-525-2037</w:t>
      </w:r>
    </w:p>
    <w:p w14:paraId="45E0E19C" w14:textId="77777777" w:rsidR="00B56ACE" w:rsidRPr="009C376F" w:rsidRDefault="009C376F" w:rsidP="009C376F">
      <w:pPr>
        <w:pStyle w:val="NoSpacing"/>
        <w:rPr>
          <w:rStyle w:val="A1"/>
          <w:color w:val="auto"/>
          <w:sz w:val="22"/>
          <w:szCs w:val="22"/>
        </w:rPr>
      </w:pPr>
      <w:hyperlink r:id="rId23" w:history="1">
        <w:r w:rsidR="00B56ACE" w:rsidRPr="009C376F">
          <w:rPr>
            <w:rStyle w:val="Hyperlink"/>
            <w:rFonts w:cs="Open Sans"/>
          </w:rPr>
          <w:t>greynolds@shenandoahdistrict.ws</w:t>
        </w:r>
      </w:hyperlink>
    </w:p>
    <w:p w14:paraId="11C8DBAB" w14:textId="77777777" w:rsidR="009C376F" w:rsidRDefault="009C376F" w:rsidP="009C376F">
      <w:pPr>
        <w:pStyle w:val="NoSpacing"/>
        <w:rPr>
          <w:rStyle w:val="A1"/>
          <w:b/>
          <w:bCs/>
          <w:color w:val="auto"/>
          <w:sz w:val="22"/>
          <w:szCs w:val="22"/>
        </w:rPr>
      </w:pPr>
    </w:p>
    <w:p w14:paraId="4F0F6A61" w14:textId="77777777" w:rsidR="009C376F" w:rsidRDefault="009C376F" w:rsidP="009C376F">
      <w:pPr>
        <w:pStyle w:val="NoSpacing"/>
        <w:rPr>
          <w:rStyle w:val="A1"/>
          <w:b/>
          <w:bCs/>
          <w:color w:val="auto"/>
          <w:sz w:val="22"/>
          <w:szCs w:val="22"/>
        </w:rPr>
      </w:pPr>
    </w:p>
    <w:p w14:paraId="1D08B1F1" w14:textId="619FEB36" w:rsidR="00B56ACE" w:rsidRPr="009C376F" w:rsidRDefault="00B56ACE" w:rsidP="009C376F">
      <w:pPr>
        <w:pStyle w:val="NoSpacing"/>
      </w:pPr>
      <w:r w:rsidRPr="009C376F">
        <w:rPr>
          <w:rStyle w:val="A1"/>
          <w:b/>
          <w:bCs/>
          <w:color w:val="auto"/>
          <w:sz w:val="22"/>
          <w:szCs w:val="22"/>
        </w:rPr>
        <w:t>South Carolina</w:t>
      </w:r>
    </w:p>
    <w:p w14:paraId="719F2FC8" w14:textId="39ABA407" w:rsidR="00B56ACE" w:rsidRPr="009C376F" w:rsidRDefault="00FA02CC" w:rsidP="009C376F">
      <w:pPr>
        <w:pStyle w:val="NoSpacing"/>
      </w:pPr>
      <w:r w:rsidRPr="009C376F">
        <w:rPr>
          <w:rStyle w:val="A1"/>
          <w:i/>
          <w:iCs/>
          <w:color w:val="auto"/>
          <w:sz w:val="22"/>
          <w:szCs w:val="22"/>
        </w:rPr>
        <w:t>Tom Harding</w:t>
      </w:r>
    </w:p>
    <w:p w14:paraId="02F90592" w14:textId="3F24254F" w:rsidR="00B56ACE" w:rsidRPr="009C376F" w:rsidRDefault="00FA02CC" w:rsidP="009C376F">
      <w:pPr>
        <w:pStyle w:val="NoSpacing"/>
      </w:pPr>
      <w:r w:rsidRPr="009C376F">
        <w:rPr>
          <w:rStyle w:val="A1"/>
          <w:color w:val="auto"/>
          <w:sz w:val="22"/>
          <w:szCs w:val="22"/>
        </w:rPr>
        <w:t>864-568-5111</w:t>
      </w:r>
    </w:p>
    <w:p w14:paraId="3DDF650A" w14:textId="5FE2D8CA" w:rsidR="00C82F18" w:rsidRPr="009C376F" w:rsidRDefault="009C376F" w:rsidP="009C376F">
      <w:pPr>
        <w:pStyle w:val="NoSpacing"/>
        <w:rPr>
          <w:rStyle w:val="Hyperlink"/>
          <w:rFonts w:cs="Open Sans"/>
        </w:rPr>
      </w:pPr>
      <w:hyperlink r:id="rId24" w:history="1">
        <w:r w:rsidR="00FA02CC" w:rsidRPr="009C376F">
          <w:rPr>
            <w:rStyle w:val="Hyperlink"/>
            <w:rFonts w:cs="Open Sans"/>
          </w:rPr>
          <w:t>tharding@alivewesleyan.com</w:t>
        </w:r>
      </w:hyperlink>
    </w:p>
    <w:p w14:paraId="410D98C5" w14:textId="77777777" w:rsidR="00C82F18" w:rsidRPr="009C376F" w:rsidRDefault="00C82F18" w:rsidP="009C376F">
      <w:pPr>
        <w:pStyle w:val="NoSpacing"/>
      </w:pPr>
    </w:p>
    <w:p w14:paraId="71AD5F56" w14:textId="5D2C6260" w:rsidR="006A2371" w:rsidRPr="009C376F" w:rsidRDefault="006A2371" w:rsidP="009C376F">
      <w:pPr>
        <w:pStyle w:val="NoSpacing"/>
      </w:pPr>
      <w:r w:rsidRPr="009C376F">
        <w:rPr>
          <w:rStyle w:val="A1"/>
          <w:b/>
          <w:bCs/>
          <w:color w:val="auto"/>
          <w:sz w:val="22"/>
          <w:szCs w:val="22"/>
        </w:rPr>
        <w:t>South Coastal</w:t>
      </w:r>
    </w:p>
    <w:p w14:paraId="232F54EA" w14:textId="70D4202D" w:rsidR="006A2371" w:rsidRPr="009C376F" w:rsidRDefault="00FA02CC" w:rsidP="009C376F">
      <w:pPr>
        <w:pStyle w:val="NoSpacing"/>
      </w:pPr>
      <w:r w:rsidRPr="009C376F">
        <w:rPr>
          <w:rStyle w:val="A1"/>
          <w:i/>
          <w:iCs/>
          <w:color w:val="auto"/>
          <w:sz w:val="22"/>
          <w:szCs w:val="22"/>
        </w:rPr>
        <w:t>Steve Lane</w:t>
      </w:r>
    </w:p>
    <w:p w14:paraId="69D9536C" w14:textId="3E7A2055" w:rsidR="006A2371" w:rsidRPr="009C376F" w:rsidRDefault="00FA02CC" w:rsidP="009C376F">
      <w:pPr>
        <w:pStyle w:val="NoSpacing"/>
      </w:pPr>
      <w:r w:rsidRPr="009C376F">
        <w:rPr>
          <w:rStyle w:val="A1"/>
          <w:color w:val="auto"/>
          <w:sz w:val="22"/>
          <w:szCs w:val="22"/>
        </w:rPr>
        <w:t>770-922-7514</w:t>
      </w:r>
    </w:p>
    <w:p w14:paraId="51623BD6" w14:textId="097165F2" w:rsidR="006A2371" w:rsidRPr="009C376F" w:rsidRDefault="009C376F" w:rsidP="009C376F">
      <w:pPr>
        <w:pStyle w:val="NoSpacing"/>
        <w:rPr>
          <w:rStyle w:val="A1"/>
          <w:color w:val="auto"/>
          <w:sz w:val="22"/>
          <w:szCs w:val="22"/>
        </w:rPr>
      </w:pPr>
      <w:hyperlink r:id="rId25" w:history="1">
        <w:r w:rsidR="00FA02CC" w:rsidRPr="009C376F">
          <w:rPr>
            <w:rStyle w:val="Hyperlink"/>
            <w:rFonts w:cs="Open Sans"/>
          </w:rPr>
          <w:t>nbeginningsc@aol.com</w:t>
        </w:r>
      </w:hyperlink>
    </w:p>
    <w:p w14:paraId="72A8A8D1" w14:textId="77777777" w:rsidR="00FA02CC" w:rsidRPr="009C376F" w:rsidRDefault="00FA02CC" w:rsidP="009C376F">
      <w:pPr>
        <w:pStyle w:val="NoSpacing"/>
        <w:rPr>
          <w:rStyle w:val="A1"/>
          <w:b/>
          <w:bCs/>
          <w:color w:val="auto"/>
          <w:sz w:val="22"/>
          <w:szCs w:val="22"/>
        </w:rPr>
      </w:pPr>
    </w:p>
    <w:p w14:paraId="4FCF9F1F" w14:textId="1E2AFFEB" w:rsidR="00FA02CC" w:rsidRPr="009C376F" w:rsidRDefault="006A2371" w:rsidP="009C376F">
      <w:pPr>
        <w:pStyle w:val="NoSpacing"/>
      </w:pPr>
      <w:r w:rsidRPr="009C376F">
        <w:rPr>
          <w:rStyle w:val="A1"/>
          <w:b/>
          <w:bCs/>
          <w:color w:val="auto"/>
          <w:sz w:val="22"/>
          <w:szCs w:val="22"/>
        </w:rPr>
        <w:t>Tri-State</w:t>
      </w:r>
    </w:p>
    <w:p w14:paraId="77594824" w14:textId="77777777" w:rsidR="006A2371" w:rsidRPr="009C376F" w:rsidRDefault="006A2371" w:rsidP="009C376F">
      <w:pPr>
        <w:pStyle w:val="NoSpacing"/>
      </w:pPr>
      <w:r w:rsidRPr="009C376F">
        <w:rPr>
          <w:rStyle w:val="A1"/>
          <w:i/>
          <w:iCs/>
          <w:color w:val="auto"/>
          <w:sz w:val="22"/>
          <w:szCs w:val="22"/>
        </w:rPr>
        <w:t xml:space="preserve">Max </w:t>
      </w:r>
      <w:proofErr w:type="spellStart"/>
      <w:r w:rsidRPr="009C376F">
        <w:rPr>
          <w:rStyle w:val="A1"/>
          <w:i/>
          <w:iCs/>
          <w:color w:val="auto"/>
          <w:sz w:val="22"/>
          <w:szCs w:val="22"/>
        </w:rPr>
        <w:t>Colaw</w:t>
      </w:r>
      <w:proofErr w:type="spellEnd"/>
    </w:p>
    <w:p w14:paraId="373172E8" w14:textId="77777777" w:rsidR="006A2371" w:rsidRPr="009C376F" w:rsidRDefault="006A2371" w:rsidP="009C376F">
      <w:pPr>
        <w:pStyle w:val="NoSpacing"/>
      </w:pPr>
      <w:r w:rsidRPr="009C376F">
        <w:rPr>
          <w:rStyle w:val="A1"/>
          <w:color w:val="auto"/>
          <w:sz w:val="22"/>
          <w:szCs w:val="22"/>
        </w:rPr>
        <w:t>918-914-3388</w:t>
      </w:r>
    </w:p>
    <w:p w14:paraId="2C45F40C" w14:textId="73A71E19" w:rsidR="009C376F" w:rsidRPr="009C376F" w:rsidRDefault="009C376F" w:rsidP="009C376F">
      <w:pPr>
        <w:pStyle w:val="NoSpacing"/>
        <w:rPr>
          <w:rStyle w:val="Hyperlink"/>
          <w:rFonts w:cs="Open Sans"/>
        </w:rPr>
      </w:pPr>
      <w:hyperlink r:id="rId26" w:history="1">
        <w:r w:rsidR="006A2371" w:rsidRPr="009C376F">
          <w:rPr>
            <w:rStyle w:val="Hyperlink"/>
            <w:rFonts w:cs="Open Sans"/>
          </w:rPr>
          <w:t>macolaw@tsdwc.org</w:t>
        </w:r>
      </w:hyperlink>
    </w:p>
    <w:p w14:paraId="6D3A880F" w14:textId="77777777" w:rsidR="009C376F" w:rsidRPr="009C376F" w:rsidRDefault="009C376F" w:rsidP="009C376F">
      <w:pPr>
        <w:pStyle w:val="NoSpacing"/>
        <w:rPr>
          <w:rStyle w:val="A1"/>
          <w:color w:val="0563C1" w:themeColor="hyperlink"/>
          <w:sz w:val="22"/>
          <w:szCs w:val="22"/>
          <w:u w:val="single"/>
        </w:rPr>
      </w:pPr>
    </w:p>
    <w:p w14:paraId="2C354FD9" w14:textId="0CC63E05" w:rsidR="006A2371" w:rsidRPr="009C376F" w:rsidRDefault="006A2371" w:rsidP="009C376F">
      <w:pPr>
        <w:pStyle w:val="NoSpacing"/>
      </w:pPr>
      <w:r w:rsidRPr="009C376F">
        <w:rPr>
          <w:rStyle w:val="A1"/>
          <w:b/>
          <w:bCs/>
          <w:color w:val="auto"/>
          <w:sz w:val="22"/>
          <w:szCs w:val="22"/>
        </w:rPr>
        <w:t>Western New York</w:t>
      </w:r>
    </w:p>
    <w:p w14:paraId="1444FC65" w14:textId="77777777" w:rsidR="006A2371" w:rsidRPr="009C376F" w:rsidRDefault="006A2371" w:rsidP="009C376F">
      <w:pPr>
        <w:pStyle w:val="NoSpacing"/>
      </w:pPr>
      <w:r w:rsidRPr="009C376F">
        <w:rPr>
          <w:rStyle w:val="A1"/>
          <w:i/>
          <w:iCs/>
          <w:color w:val="auto"/>
          <w:sz w:val="22"/>
          <w:szCs w:val="22"/>
        </w:rPr>
        <w:t>Joseph Jennings</w:t>
      </w:r>
    </w:p>
    <w:p w14:paraId="359369E3" w14:textId="77777777" w:rsidR="006A2371" w:rsidRPr="009C376F" w:rsidRDefault="006A2371" w:rsidP="009C376F">
      <w:pPr>
        <w:pStyle w:val="NoSpacing"/>
      </w:pPr>
      <w:r w:rsidRPr="009C376F">
        <w:rPr>
          <w:rStyle w:val="A1"/>
          <w:color w:val="auto"/>
          <w:sz w:val="22"/>
          <w:szCs w:val="22"/>
        </w:rPr>
        <w:t>716-393-9693</w:t>
      </w:r>
    </w:p>
    <w:p w14:paraId="7351EFF8" w14:textId="77777777" w:rsidR="006A2371" w:rsidRPr="009C376F" w:rsidRDefault="009C376F" w:rsidP="009C376F">
      <w:pPr>
        <w:pStyle w:val="NoSpacing"/>
        <w:rPr>
          <w:rStyle w:val="Hyperlink"/>
          <w:rFonts w:cs="Open Sans"/>
        </w:rPr>
      </w:pPr>
      <w:hyperlink r:id="rId27" w:history="1">
        <w:r w:rsidR="006A2371" w:rsidRPr="009C376F">
          <w:rPr>
            <w:rStyle w:val="Hyperlink"/>
            <w:rFonts w:cs="Open Sans"/>
          </w:rPr>
          <w:t>JWJennings@wnydistrict.com</w:t>
        </w:r>
      </w:hyperlink>
    </w:p>
    <w:p w14:paraId="296FFA60" w14:textId="77777777" w:rsidR="006A2371" w:rsidRPr="009C376F" w:rsidRDefault="006A2371" w:rsidP="009C376F">
      <w:pPr>
        <w:pStyle w:val="NoSpacing"/>
      </w:pPr>
    </w:p>
    <w:p w14:paraId="47E50353" w14:textId="77777777" w:rsidR="006A2371" w:rsidRPr="009C376F" w:rsidRDefault="006A2371" w:rsidP="009C376F">
      <w:pPr>
        <w:pStyle w:val="NoSpacing"/>
      </w:pPr>
      <w:r w:rsidRPr="009C376F">
        <w:rPr>
          <w:rStyle w:val="A1"/>
          <w:b/>
          <w:bCs/>
          <w:color w:val="auto"/>
          <w:sz w:val="22"/>
          <w:szCs w:val="22"/>
        </w:rPr>
        <w:t>Western Pennsylvania</w:t>
      </w:r>
    </w:p>
    <w:p w14:paraId="37BD67D0" w14:textId="07BEC3C9" w:rsidR="006A2371" w:rsidRPr="009C376F" w:rsidRDefault="00FA02CC" w:rsidP="009C376F">
      <w:pPr>
        <w:pStyle w:val="NoSpacing"/>
      </w:pPr>
      <w:r w:rsidRPr="009C376F">
        <w:rPr>
          <w:rStyle w:val="A1"/>
          <w:i/>
          <w:iCs/>
          <w:color w:val="auto"/>
          <w:sz w:val="22"/>
          <w:szCs w:val="22"/>
        </w:rPr>
        <w:t>Matt Pickering</w:t>
      </w:r>
    </w:p>
    <w:p w14:paraId="57144DF4" w14:textId="77777777" w:rsidR="00FA02CC" w:rsidRPr="009C376F" w:rsidRDefault="00FA02CC" w:rsidP="009C376F">
      <w:pPr>
        <w:pStyle w:val="NoSpacing"/>
      </w:pPr>
      <w:r w:rsidRPr="009C376F">
        <w:rPr>
          <w:rStyle w:val="A1"/>
          <w:color w:val="auto"/>
          <w:sz w:val="22"/>
          <w:szCs w:val="22"/>
        </w:rPr>
        <w:t>607-368-6648</w:t>
      </w:r>
    </w:p>
    <w:p w14:paraId="66211303" w14:textId="239A94B3" w:rsidR="006A2371" w:rsidRPr="009C376F" w:rsidRDefault="00FA02CC" w:rsidP="009C376F">
      <w:pPr>
        <w:pStyle w:val="NoSpacing"/>
        <w:rPr>
          <w:rStyle w:val="Hyperlink"/>
        </w:rPr>
      </w:pPr>
      <w:hyperlink r:id="rId28" w:history="1">
        <w:r w:rsidRPr="009C376F">
          <w:rPr>
            <w:rStyle w:val="Hyperlink"/>
            <w:rFonts w:cs="Open Sans"/>
          </w:rPr>
          <w:t>cnydwc@gmail.com</w:t>
        </w:r>
      </w:hyperlink>
    </w:p>
    <w:p w14:paraId="7C475224" w14:textId="77777777" w:rsidR="00FA02CC" w:rsidRPr="009C376F" w:rsidRDefault="00FA02CC" w:rsidP="009C376F">
      <w:pPr>
        <w:pStyle w:val="NoSpacing"/>
      </w:pPr>
    </w:p>
    <w:p w14:paraId="1DE33EB9" w14:textId="77777777" w:rsidR="006A2371" w:rsidRPr="009C376F" w:rsidRDefault="006A2371" w:rsidP="009C376F">
      <w:pPr>
        <w:pStyle w:val="NoSpacing"/>
      </w:pPr>
      <w:r w:rsidRPr="009C376F">
        <w:rPr>
          <w:rStyle w:val="A1"/>
          <w:b/>
          <w:bCs/>
          <w:color w:val="auto"/>
          <w:sz w:val="22"/>
          <w:szCs w:val="22"/>
        </w:rPr>
        <w:t>Wisconsin</w:t>
      </w:r>
    </w:p>
    <w:p w14:paraId="31E9F083" w14:textId="77777777" w:rsidR="006A2371" w:rsidRPr="009C376F" w:rsidRDefault="006A2371" w:rsidP="009C376F">
      <w:pPr>
        <w:pStyle w:val="NoSpacing"/>
      </w:pPr>
      <w:r w:rsidRPr="009C376F">
        <w:rPr>
          <w:rStyle w:val="A1"/>
          <w:i/>
          <w:iCs/>
          <w:color w:val="auto"/>
          <w:sz w:val="22"/>
          <w:szCs w:val="22"/>
        </w:rPr>
        <w:t>Dan Bickel</w:t>
      </w:r>
    </w:p>
    <w:p w14:paraId="76BC98FE" w14:textId="77777777" w:rsidR="006A2371" w:rsidRPr="009C376F" w:rsidRDefault="006A2371" w:rsidP="009C376F">
      <w:pPr>
        <w:pStyle w:val="NoSpacing"/>
      </w:pPr>
      <w:r w:rsidRPr="009C376F">
        <w:rPr>
          <w:rStyle w:val="A1"/>
          <w:color w:val="auto"/>
          <w:sz w:val="22"/>
          <w:szCs w:val="22"/>
        </w:rPr>
        <w:t>608-235-2031</w:t>
      </w:r>
    </w:p>
    <w:p w14:paraId="3C464C73" w14:textId="77777777" w:rsidR="006A2371" w:rsidRPr="009C376F" w:rsidRDefault="009C376F" w:rsidP="009C376F">
      <w:pPr>
        <w:pStyle w:val="NoSpacing"/>
        <w:rPr>
          <w:rStyle w:val="A1"/>
          <w:color w:val="auto"/>
          <w:sz w:val="22"/>
          <w:szCs w:val="22"/>
        </w:rPr>
      </w:pPr>
      <w:hyperlink r:id="rId29" w:history="1">
        <w:r w:rsidR="006A2371" w:rsidRPr="009C376F">
          <w:rPr>
            <w:rStyle w:val="Hyperlink"/>
            <w:rFonts w:cs="Open Sans"/>
          </w:rPr>
          <w:t>ds@wisconsindistrict.org</w:t>
        </w:r>
      </w:hyperlink>
    </w:p>
    <w:p w14:paraId="6FEF9B23" w14:textId="77777777" w:rsidR="006A2371" w:rsidRPr="006A2371" w:rsidRDefault="006A2371" w:rsidP="006A2371">
      <w:pPr>
        <w:pStyle w:val="Default"/>
        <w:rPr>
          <w:sz w:val="8"/>
          <w:szCs w:val="8"/>
        </w:rPr>
      </w:pPr>
    </w:p>
    <w:p w14:paraId="561F72DE" w14:textId="77777777" w:rsidR="006A2371" w:rsidRPr="006A2371" w:rsidRDefault="006A2371" w:rsidP="006A2371">
      <w:pPr>
        <w:pStyle w:val="Default"/>
        <w:rPr>
          <w:sz w:val="8"/>
          <w:szCs w:val="8"/>
        </w:rPr>
      </w:pPr>
    </w:p>
    <w:p w14:paraId="0F8690E2" w14:textId="77777777" w:rsidR="006A2371" w:rsidRPr="006A2371" w:rsidRDefault="006A2371" w:rsidP="006A2371">
      <w:pPr>
        <w:pStyle w:val="Default"/>
        <w:rPr>
          <w:sz w:val="8"/>
          <w:szCs w:val="8"/>
        </w:rPr>
      </w:pPr>
    </w:p>
    <w:p w14:paraId="3870E699" w14:textId="77777777" w:rsidR="00F52699" w:rsidRPr="006A2371" w:rsidRDefault="00F52699">
      <w:pPr>
        <w:pStyle w:val="Default"/>
        <w:rPr>
          <w:sz w:val="8"/>
          <w:szCs w:val="8"/>
        </w:rPr>
      </w:pPr>
    </w:p>
    <w:sectPr w:rsidR="00F52699" w:rsidRPr="006A2371" w:rsidSect="009C376F">
      <w:type w:val="continuous"/>
      <w:pgSz w:w="12240" w:h="15840"/>
      <w:pgMar w:top="1440" w:right="720" w:bottom="1440" w:left="720" w:header="720" w:footer="720" w:gutter="0"/>
      <w:cols w:num="3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Open Sans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0MTQ1N7c0NTUDQiUdpeDU4uLM/DyQAsNaAKcGRBUsAAAA"/>
  </w:docVars>
  <w:rsids>
    <w:rsidRoot w:val="006A2371"/>
    <w:rsid w:val="00203664"/>
    <w:rsid w:val="006A2371"/>
    <w:rsid w:val="009C376F"/>
    <w:rsid w:val="00A64431"/>
    <w:rsid w:val="00AC17A0"/>
    <w:rsid w:val="00B56ACE"/>
    <w:rsid w:val="00C82F18"/>
    <w:rsid w:val="00F23F8D"/>
    <w:rsid w:val="00F52699"/>
    <w:rsid w:val="00FA02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9A4C1"/>
  <w15:chartTrackingRefBased/>
  <w15:docId w15:val="{979350A1-912C-41C9-BF25-92732545F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A2371"/>
    <w:pPr>
      <w:autoSpaceDE w:val="0"/>
      <w:autoSpaceDN w:val="0"/>
      <w:adjustRightInd w:val="0"/>
      <w:spacing w:after="0" w:line="240" w:lineRule="auto"/>
    </w:pPr>
    <w:rPr>
      <w:rFonts w:ascii="Open Sans" w:hAnsi="Open Sans" w:cs="Open Sans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A2371"/>
    <w:pPr>
      <w:spacing w:line="241" w:lineRule="atLeast"/>
    </w:pPr>
    <w:rPr>
      <w:rFonts w:cstheme="minorBidi"/>
      <w:color w:val="auto"/>
    </w:rPr>
  </w:style>
  <w:style w:type="character" w:customStyle="1" w:styleId="A1">
    <w:name w:val="A1"/>
    <w:uiPriority w:val="99"/>
    <w:rsid w:val="006A2371"/>
    <w:rPr>
      <w:rFonts w:cs="Open Sans"/>
      <w:color w:val="000000"/>
      <w:sz w:val="14"/>
      <w:szCs w:val="14"/>
    </w:rPr>
  </w:style>
  <w:style w:type="character" w:styleId="Hyperlink">
    <w:name w:val="Hyperlink"/>
    <w:basedOn w:val="DefaultParagraphFont"/>
    <w:uiPriority w:val="99"/>
    <w:unhideWhenUsed/>
    <w:rsid w:val="006A237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A2371"/>
    <w:rPr>
      <w:color w:val="808080"/>
      <w:shd w:val="clear" w:color="auto" w:fill="E6E6E6"/>
    </w:rPr>
  </w:style>
  <w:style w:type="paragraph" w:styleId="NoSpacing">
    <w:name w:val="No Spacing"/>
    <w:uiPriority w:val="1"/>
    <w:qFormat/>
    <w:rsid w:val="00C82F1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orveatte@gmail.com" TargetMode="External"/><Relationship Id="rId13" Type="http://schemas.openxmlformats.org/officeDocument/2006/relationships/hyperlink" Target="mailto:eckart84@gmail.com" TargetMode="External"/><Relationship Id="rId18" Type="http://schemas.openxmlformats.org/officeDocument/2006/relationships/hyperlink" Target="mailto:jlewis@ncewesleyan.com" TargetMode="External"/><Relationship Id="rId26" Type="http://schemas.openxmlformats.org/officeDocument/2006/relationships/hyperlink" Target="mailto:macolaw@tsdwc.org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mailto:wcsmith1972@gmail.com" TargetMode="External"/><Relationship Id="rId7" Type="http://schemas.openxmlformats.org/officeDocument/2006/relationships/hyperlink" Target="mailto:stan.hoover@chesapeakewesleyan.com" TargetMode="External"/><Relationship Id="rId12" Type="http://schemas.openxmlformats.org/officeDocument/2006/relationships/hyperlink" Target="mailto:les.crossfield@gmail.com" TargetMode="External"/><Relationship Id="rId17" Type="http://schemas.openxmlformats.org/officeDocument/2006/relationships/hyperlink" Target="mailto:pastorbillywilson@gmail.com" TargetMode="External"/><Relationship Id="rId25" Type="http://schemas.openxmlformats.org/officeDocument/2006/relationships/hyperlink" Target="mailto:dan@southcoastal.org" TargetMode="External"/><Relationship Id="rId2" Type="http://schemas.openxmlformats.org/officeDocument/2006/relationships/settings" Target="settings.xml"/><Relationship Id="rId16" Type="http://schemas.openxmlformats.org/officeDocument/2006/relationships/hyperlink" Target="mailto:asherman@minister.com" TargetMode="External"/><Relationship Id="rId20" Type="http://schemas.openxmlformats.org/officeDocument/2006/relationships/hyperlink" Target="mailto:karleastlack@gmail.com" TargetMode="External"/><Relationship Id="rId29" Type="http://schemas.openxmlformats.org/officeDocument/2006/relationships/hyperlink" Target="mailto:ds@wisconsindistrict.org" TargetMode="External"/><Relationship Id="rId1" Type="http://schemas.openxmlformats.org/officeDocument/2006/relationships/styles" Target="styles.xml"/><Relationship Id="rId6" Type="http://schemas.openxmlformats.org/officeDocument/2006/relationships/hyperlink" Target="mailto:mpickering5@live.com" TargetMode="External"/><Relationship Id="rId11" Type="http://schemas.openxmlformats.org/officeDocument/2006/relationships/hyperlink" Target="mailto:cconrad@westmichigandistrict.com" TargetMode="External"/><Relationship Id="rId24" Type="http://schemas.openxmlformats.org/officeDocument/2006/relationships/hyperlink" Target="mailto:ds@scwesleyan.org" TargetMode="External"/><Relationship Id="rId5" Type="http://schemas.openxmlformats.org/officeDocument/2006/relationships/hyperlink" Target="mailto:peter.rigby@ccdwesleyan.ca" TargetMode="External"/><Relationship Id="rId15" Type="http://schemas.openxmlformats.org/officeDocument/2006/relationships/hyperlink" Target="mailto:erotz@kdwc.org" TargetMode="External"/><Relationship Id="rId23" Type="http://schemas.openxmlformats.org/officeDocument/2006/relationships/hyperlink" Target="mailto:greynolds@shenandoahdistrict.ws" TargetMode="External"/><Relationship Id="rId28" Type="http://schemas.openxmlformats.org/officeDocument/2006/relationships/hyperlink" Target="mailto:mpickering5@live.com" TargetMode="External"/><Relationship Id="rId10" Type="http://schemas.openxmlformats.org/officeDocument/2006/relationships/hyperlink" Target="mailto:ds@floridawesleyan.com" TargetMode="External"/><Relationship Id="rId19" Type="http://schemas.openxmlformats.org/officeDocument/2006/relationships/hyperlink" Target="mailto:jlumston@yahoo.com" TargetMode="External"/><Relationship Id="rId31" Type="http://schemas.openxmlformats.org/officeDocument/2006/relationships/theme" Target="theme/theme1.xml"/><Relationship Id="rId4" Type="http://schemas.openxmlformats.org/officeDocument/2006/relationships/hyperlink" Target="mailto:ptmoore@atlanticdistrict.com" TargetMode="External"/><Relationship Id="rId9" Type="http://schemas.openxmlformats.org/officeDocument/2006/relationships/hyperlink" Target="mailto:chaconfam@earthlink.net" TargetMode="External"/><Relationship Id="rId14" Type="http://schemas.openxmlformats.org/officeDocument/2006/relationships/hyperlink" Target="mailto:tpurcell@iamndistrict.org" TargetMode="External"/><Relationship Id="rId22" Type="http://schemas.openxmlformats.org/officeDocument/2006/relationships/hyperlink" Target="mailto:phil@pswdistrict.com" TargetMode="External"/><Relationship Id="rId27" Type="http://schemas.openxmlformats.org/officeDocument/2006/relationships/hyperlink" Target="mailto:JWJennings@wnydistrict.com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46</Words>
  <Characters>2545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leyan Church World Headquarters</Company>
  <LinksUpToDate>false</LinksUpToDate>
  <CharactersWithSpaces>2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ore, Rhonda</dc:creator>
  <cp:keywords/>
  <dc:description/>
  <cp:lastModifiedBy>Moore, Rhonda</cp:lastModifiedBy>
  <cp:revision>2</cp:revision>
  <dcterms:created xsi:type="dcterms:W3CDTF">2018-10-04T16:05:00Z</dcterms:created>
  <dcterms:modified xsi:type="dcterms:W3CDTF">2018-10-04T16:05:00Z</dcterms:modified>
</cp:coreProperties>
</file>